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574B" w:rsidRPr="007D574B" w:rsidRDefault="006B5788" w:rsidP="0011699B">
      <w:pPr>
        <w:pStyle w:val="Heading1"/>
      </w:pPr>
      <w:r>
        <w:rPr>
          <w:rFonts w:cs="Times New Roman"/>
          <w:b/>
          <w:noProof/>
          <w:sz w:val="28"/>
          <w:szCs w:val="28"/>
          <w:lang w:bidi="bn-IN"/>
        </w:rPr>
        <w:drawing>
          <wp:anchor distT="0" distB="0" distL="114300" distR="114300" simplePos="0" relativeHeight="251673600" behindDoc="0" locked="0" layoutInCell="1" allowOverlap="1" wp14:anchorId="317C84FC" wp14:editId="1106889F">
            <wp:simplePos x="0" y="0"/>
            <wp:positionH relativeFrom="margin">
              <wp:posOffset>4888523</wp:posOffset>
            </wp:positionH>
            <wp:positionV relativeFrom="paragraph">
              <wp:posOffset>95250</wp:posOffset>
            </wp:positionV>
            <wp:extent cx="819150" cy="81915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5873611_345690642479179_4495520305264891494_n (1)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4FC9" w:rsidRPr="00E043EB">
        <w:t xml:space="preserve">Tulshi </w:t>
      </w:r>
      <w:r w:rsidR="0011699B" w:rsidRPr="00A53519">
        <w:rPr>
          <w:rFonts w:cs="Times New Roman"/>
          <w:b/>
          <w:noProof/>
          <w:sz w:val="28"/>
          <w:szCs w:val="28"/>
          <w:lang w:bidi="b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8FB9F14" wp14:editId="08127260">
                <wp:simplePos x="0" y="0"/>
                <wp:positionH relativeFrom="margin">
                  <wp:align>left</wp:align>
                </wp:positionH>
                <wp:positionV relativeFrom="paragraph">
                  <wp:posOffset>334157</wp:posOffset>
                </wp:positionV>
                <wp:extent cx="2532185" cy="0"/>
                <wp:effectExtent l="0" t="0" r="2095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3218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9ABF56" id="Straight Connector 1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6.3pt" to="199.4pt,2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8E4FC9" w:rsidRPr="00E043EB">
        <w:t>Das</w:t>
      </w:r>
    </w:p>
    <w:p w:rsidR="008E4FC9" w:rsidRPr="00744B02" w:rsidRDefault="008E4FC9" w:rsidP="00315AB2">
      <w:pPr>
        <w:pStyle w:val="NoSpacing"/>
      </w:pPr>
      <w:r w:rsidRPr="00744B02">
        <w:t>Jagannath Hall, University of Dhaka, Dhaka</w:t>
      </w:r>
      <w:r w:rsidR="006E22B1" w:rsidRPr="00744B02">
        <w:t xml:space="preserve">|(C) </w:t>
      </w:r>
      <w:r w:rsidR="005B3B7B" w:rsidRPr="00744B02">
        <w:t>+88</w:t>
      </w:r>
      <w:r w:rsidR="006E22B1" w:rsidRPr="00744B02">
        <w:t>01857580099 |</w:t>
      </w:r>
    </w:p>
    <w:p w:rsidR="008E4FC9" w:rsidRPr="00744B02" w:rsidRDefault="00586704" w:rsidP="00315AB2">
      <w:pPr>
        <w:pStyle w:val="NoSpacing"/>
      </w:pPr>
      <w:r w:rsidRPr="00744B02">
        <w:t xml:space="preserve">Email: </w:t>
      </w:r>
      <w:hyperlink r:id="rId6" w:history="1">
        <w:r w:rsidRPr="00744B02">
          <w:t>bsse0811@iit.du.ac.bd</w:t>
        </w:r>
      </w:hyperlink>
    </w:p>
    <w:p w:rsidR="00807BBC" w:rsidRPr="00744B02" w:rsidRDefault="00586704" w:rsidP="00315AB2">
      <w:pPr>
        <w:pStyle w:val="NoSpacing"/>
        <w:rPr>
          <w:color w:val="0563C1" w:themeColor="hyperlink"/>
          <w:u w:val="single"/>
        </w:rPr>
      </w:pPr>
      <w:r w:rsidRPr="00744B02">
        <w:t xml:space="preserve">Github: </w:t>
      </w:r>
      <w:hyperlink r:id="rId7" w:history="1">
        <w:r w:rsidR="0070709E" w:rsidRPr="00744B02">
          <w:t>https://github.com/TulshiDas39</w:t>
        </w:r>
      </w:hyperlink>
    </w:p>
    <w:p w:rsidR="008A54B2" w:rsidRDefault="00B736FA" w:rsidP="009E2DC8">
      <w:pPr>
        <w:pStyle w:val="Heading1"/>
      </w:pPr>
      <w:r w:rsidRPr="00A53519">
        <w:rPr>
          <w:rFonts w:cs="Times New Roman"/>
          <w:b/>
          <w:noProof/>
          <w:sz w:val="28"/>
          <w:szCs w:val="28"/>
          <w:lang w:bidi="b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48EA05" wp14:editId="2B46CFE2">
                <wp:simplePos x="0" y="0"/>
                <wp:positionH relativeFrom="margin">
                  <wp:align>right</wp:align>
                </wp:positionH>
                <wp:positionV relativeFrom="paragraph">
                  <wp:posOffset>339725</wp:posOffset>
                </wp:positionV>
                <wp:extent cx="5908431" cy="0"/>
                <wp:effectExtent l="0" t="0" r="3556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843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6DF6EC" id="Straight Connector 4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05pt,26.75pt" to="879.3pt,2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9E2DC8">
        <w:t>Objective</w:t>
      </w:r>
    </w:p>
    <w:p w:rsidR="005D7E59" w:rsidRPr="00683366" w:rsidRDefault="009B7729" w:rsidP="00683366">
      <w:pPr>
        <w:pStyle w:val="NoSpacing"/>
        <w:rPr>
          <w:rFonts w:ascii="Times New Roman" w:hAnsi="Times New Roman" w:cs="Times New Roman"/>
        </w:rPr>
      </w:pPr>
      <w:r w:rsidRPr="00683366">
        <w:rPr>
          <w:rFonts w:ascii="Times New Roman" w:hAnsi="Times New Roman" w:cs="Times New Roman"/>
        </w:rPr>
        <w:t xml:space="preserve">As a </w:t>
      </w:r>
      <w:r w:rsidRPr="00195A2C">
        <w:rPr>
          <w:rFonts w:ascii="Times New Roman" w:hAnsi="Times New Roman" w:cs="Times New Roman"/>
          <w:noProof/>
        </w:rPr>
        <w:t>fresher</w:t>
      </w:r>
      <w:r w:rsidR="00195A2C">
        <w:rPr>
          <w:rFonts w:ascii="Times New Roman" w:hAnsi="Times New Roman" w:cs="Times New Roman"/>
          <w:noProof/>
        </w:rPr>
        <w:t>,</w:t>
      </w:r>
      <w:r w:rsidRPr="00683366">
        <w:rPr>
          <w:rFonts w:ascii="Times New Roman" w:hAnsi="Times New Roman" w:cs="Times New Roman"/>
        </w:rPr>
        <w:t xml:space="preserve"> I w</w:t>
      </w:r>
      <w:r w:rsidR="009E2DC8" w:rsidRPr="00683366">
        <w:rPr>
          <w:rFonts w:ascii="Times New Roman" w:hAnsi="Times New Roman" w:cs="Times New Roman"/>
        </w:rPr>
        <w:t>ould like to get the opportunity of working</w:t>
      </w:r>
      <w:r w:rsidR="009F1CD1" w:rsidRPr="00683366">
        <w:rPr>
          <w:rFonts w:ascii="Times New Roman" w:hAnsi="Times New Roman" w:cs="Times New Roman"/>
        </w:rPr>
        <w:t xml:space="preserve"> and learning</w:t>
      </w:r>
      <w:r w:rsidR="009E2DC8" w:rsidRPr="00683366">
        <w:rPr>
          <w:rFonts w:ascii="Times New Roman" w:hAnsi="Times New Roman" w:cs="Times New Roman"/>
        </w:rPr>
        <w:t xml:space="preserve"> </w:t>
      </w:r>
      <w:r w:rsidR="00137B88" w:rsidRPr="00683366">
        <w:rPr>
          <w:rFonts w:ascii="Times New Roman" w:hAnsi="Times New Roman" w:cs="Times New Roman"/>
        </w:rPr>
        <w:t xml:space="preserve">with a dedication to </w:t>
      </w:r>
      <w:r w:rsidR="00137B88" w:rsidRPr="00195A2C">
        <w:rPr>
          <w:rFonts w:ascii="Times New Roman" w:hAnsi="Times New Roman" w:cs="Times New Roman"/>
          <w:noProof/>
        </w:rPr>
        <w:t>become</w:t>
      </w:r>
      <w:r w:rsidR="00137B88" w:rsidRPr="00683366">
        <w:rPr>
          <w:rFonts w:ascii="Times New Roman" w:hAnsi="Times New Roman" w:cs="Times New Roman"/>
        </w:rPr>
        <w:t xml:space="preserve"> a</w:t>
      </w:r>
      <w:r w:rsidR="009826E7">
        <w:rPr>
          <w:rFonts w:ascii="Times New Roman" w:hAnsi="Times New Roman" w:cs="Times New Roman"/>
        </w:rPr>
        <w:t>n</w:t>
      </w:r>
      <w:r w:rsidR="00137B88" w:rsidRPr="00683366">
        <w:rPr>
          <w:rFonts w:ascii="Times New Roman" w:hAnsi="Times New Roman" w:cs="Times New Roman"/>
        </w:rPr>
        <w:t xml:space="preserve"> </w:t>
      </w:r>
      <w:r w:rsidR="00501DA5" w:rsidRPr="00683366">
        <w:rPr>
          <w:rFonts w:ascii="Times New Roman" w:hAnsi="Times New Roman" w:cs="Times New Roman"/>
        </w:rPr>
        <w:t>expert</w:t>
      </w:r>
      <w:r w:rsidR="00C64FC1" w:rsidRPr="00683366">
        <w:rPr>
          <w:rFonts w:ascii="Times New Roman" w:hAnsi="Times New Roman" w:cs="Times New Roman"/>
        </w:rPr>
        <w:t xml:space="preserve"> and professional</w:t>
      </w:r>
      <w:r w:rsidR="00FB70A1" w:rsidRPr="00683366">
        <w:rPr>
          <w:rFonts w:ascii="Times New Roman" w:hAnsi="Times New Roman" w:cs="Times New Roman"/>
        </w:rPr>
        <w:t xml:space="preserve"> software</w:t>
      </w:r>
      <w:r w:rsidR="00137B88" w:rsidRPr="00683366">
        <w:rPr>
          <w:rFonts w:ascii="Times New Roman" w:hAnsi="Times New Roman" w:cs="Times New Roman"/>
        </w:rPr>
        <w:t xml:space="preserve"> engineer.</w:t>
      </w:r>
    </w:p>
    <w:p w:rsidR="00B772CE" w:rsidRPr="00B772CE" w:rsidRDefault="00E26E81" w:rsidP="0027049A">
      <w:pPr>
        <w:pStyle w:val="Heading1"/>
      </w:pPr>
      <w:r w:rsidRPr="00A53519">
        <w:rPr>
          <w:rFonts w:cs="Times New Roman"/>
          <w:b/>
          <w:noProof/>
          <w:sz w:val="28"/>
          <w:szCs w:val="28"/>
          <w:lang w:bidi="b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941E3FE" wp14:editId="3FD430C9">
                <wp:simplePos x="0" y="0"/>
                <wp:positionH relativeFrom="margin">
                  <wp:align>right</wp:align>
                </wp:positionH>
                <wp:positionV relativeFrom="paragraph">
                  <wp:posOffset>347345</wp:posOffset>
                </wp:positionV>
                <wp:extent cx="5908431" cy="0"/>
                <wp:effectExtent l="0" t="0" r="3556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843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323A0D" id="Straight Connector 5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05pt,27.35pt" to="879.3pt,2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D41CC9">
        <w:t>Technical Skills</w:t>
      </w:r>
    </w:p>
    <w:tbl>
      <w:tblPr>
        <w:tblW w:w="9510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755"/>
        <w:gridCol w:w="4755"/>
      </w:tblGrid>
      <w:tr w:rsidR="00527747" w:rsidTr="00527747">
        <w:trPr>
          <w:trHeight w:val="124"/>
        </w:trPr>
        <w:tc>
          <w:tcPr>
            <w:tcW w:w="4755" w:type="dxa"/>
            <w:tcBorders>
              <w:bottom w:val="single" w:sz="4" w:space="0" w:color="auto"/>
              <w:right w:val="single" w:sz="4" w:space="0" w:color="auto"/>
            </w:tcBorders>
          </w:tcPr>
          <w:p w:rsidR="00527747" w:rsidRPr="00CA4927" w:rsidRDefault="00527747" w:rsidP="00CA4927">
            <w:pPr>
              <w:pStyle w:val="NoSpacing"/>
              <w:rPr>
                <w:rFonts w:ascii="Times New Roman" w:hAnsi="Times New Roman" w:cs="Times New Roman"/>
              </w:rPr>
            </w:pPr>
            <w:r w:rsidRPr="00CA4927">
              <w:rPr>
                <w:rFonts w:ascii="Times New Roman" w:hAnsi="Times New Roman" w:cs="Times New Roman"/>
              </w:rPr>
              <w:t xml:space="preserve">Frontend Technologies </w:t>
            </w:r>
          </w:p>
        </w:tc>
        <w:tc>
          <w:tcPr>
            <w:tcW w:w="4755" w:type="dxa"/>
            <w:tcBorders>
              <w:left w:val="single" w:sz="4" w:space="0" w:color="auto"/>
              <w:bottom w:val="single" w:sz="4" w:space="0" w:color="auto"/>
            </w:tcBorders>
          </w:tcPr>
          <w:p w:rsidR="00527747" w:rsidRPr="00CA4927" w:rsidRDefault="00527747" w:rsidP="00CA4927">
            <w:pPr>
              <w:pStyle w:val="NoSpacing"/>
              <w:rPr>
                <w:rFonts w:ascii="Times New Roman" w:hAnsi="Times New Roman" w:cs="Times New Roman"/>
              </w:rPr>
            </w:pPr>
            <w:r w:rsidRPr="00CA4927">
              <w:rPr>
                <w:rFonts w:ascii="Times New Roman" w:hAnsi="Times New Roman" w:cs="Times New Roman"/>
              </w:rPr>
              <w:t xml:space="preserve">HTML, CSS, </w:t>
            </w:r>
            <w:r w:rsidR="00EC390F" w:rsidRPr="00CA4927">
              <w:rPr>
                <w:rFonts w:ascii="Times New Roman" w:hAnsi="Times New Roman" w:cs="Times New Roman"/>
              </w:rPr>
              <w:t>Bootstrap</w:t>
            </w:r>
            <w:r w:rsidRPr="00CA4927">
              <w:rPr>
                <w:rFonts w:ascii="Times New Roman" w:hAnsi="Times New Roman" w:cs="Times New Roman"/>
              </w:rPr>
              <w:t>, JavaScript</w:t>
            </w:r>
            <w:r w:rsidR="009032B4" w:rsidRPr="00CA4927">
              <w:rPr>
                <w:rFonts w:ascii="Times New Roman" w:hAnsi="Times New Roman" w:cs="Times New Roman"/>
              </w:rPr>
              <w:t>,</w:t>
            </w:r>
            <w:r w:rsidR="003246BA" w:rsidRPr="00CA4927">
              <w:rPr>
                <w:rFonts w:ascii="Times New Roman" w:hAnsi="Times New Roman" w:cs="Times New Roman"/>
              </w:rPr>
              <w:t xml:space="preserve"> </w:t>
            </w:r>
            <w:r w:rsidR="009032B4" w:rsidRPr="00CA4927">
              <w:rPr>
                <w:rFonts w:ascii="Times New Roman" w:hAnsi="Times New Roman" w:cs="Times New Roman"/>
              </w:rPr>
              <w:t>AJAX</w:t>
            </w:r>
            <w:r w:rsidRPr="00CA4927">
              <w:rPr>
                <w:rFonts w:ascii="Times New Roman" w:hAnsi="Times New Roman" w:cs="Times New Roman"/>
              </w:rPr>
              <w:t>,</w:t>
            </w:r>
            <w:r w:rsidR="00862CFA" w:rsidRPr="00CA4927">
              <w:rPr>
                <w:rFonts w:ascii="Times New Roman" w:hAnsi="Times New Roman" w:cs="Times New Roman"/>
              </w:rPr>
              <w:t xml:space="preserve"> JQuery</w:t>
            </w:r>
          </w:p>
        </w:tc>
      </w:tr>
      <w:tr w:rsidR="00527747" w:rsidTr="00527747">
        <w:trPr>
          <w:trHeight w:val="124"/>
        </w:trPr>
        <w:tc>
          <w:tcPr>
            <w:tcW w:w="47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7747" w:rsidRPr="00CA4927" w:rsidRDefault="00527747" w:rsidP="00CA4927">
            <w:pPr>
              <w:pStyle w:val="NoSpacing"/>
              <w:rPr>
                <w:rFonts w:ascii="Times New Roman" w:hAnsi="Times New Roman" w:cs="Times New Roman"/>
              </w:rPr>
            </w:pPr>
            <w:r w:rsidRPr="00CA4927">
              <w:rPr>
                <w:rFonts w:ascii="Times New Roman" w:hAnsi="Times New Roman" w:cs="Times New Roman"/>
              </w:rPr>
              <w:t xml:space="preserve">Backend Technologies 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27747" w:rsidRPr="00CA4927" w:rsidRDefault="00527747" w:rsidP="00CA4927">
            <w:pPr>
              <w:pStyle w:val="NoSpacing"/>
              <w:rPr>
                <w:rFonts w:ascii="Times New Roman" w:hAnsi="Times New Roman" w:cs="Times New Roman"/>
              </w:rPr>
            </w:pPr>
            <w:r w:rsidRPr="00CA4927">
              <w:rPr>
                <w:rFonts w:ascii="Times New Roman" w:hAnsi="Times New Roman" w:cs="Times New Roman"/>
              </w:rPr>
              <w:t>PHP,</w:t>
            </w:r>
            <w:r w:rsidR="008E44B7" w:rsidRPr="00CA4927">
              <w:rPr>
                <w:rFonts w:ascii="Times New Roman" w:hAnsi="Times New Roman" w:cs="Times New Roman"/>
              </w:rPr>
              <w:t xml:space="preserve"> CodeIgniter</w:t>
            </w:r>
            <w:r w:rsidR="008E44B7" w:rsidRPr="00CA4927">
              <w:rPr>
                <w:rFonts w:ascii="Times New Roman" w:hAnsi="Times New Roman" w:cs="Times New Roman"/>
                <w:color w:val="545454"/>
                <w:shd w:val="clear" w:color="auto" w:fill="FFFFFF"/>
              </w:rPr>
              <w:t> </w:t>
            </w:r>
            <w:r w:rsidR="008E44B7" w:rsidRPr="00CA4927">
              <w:rPr>
                <w:rFonts w:ascii="Times New Roman" w:hAnsi="Times New Roman" w:cs="Times New Roman"/>
              </w:rPr>
              <w:t>,</w:t>
            </w:r>
            <w:r w:rsidRPr="00CA4927">
              <w:rPr>
                <w:rFonts w:ascii="Times New Roman" w:hAnsi="Times New Roman" w:cs="Times New Roman"/>
              </w:rPr>
              <w:t xml:space="preserve"> MySQL </w:t>
            </w:r>
          </w:p>
        </w:tc>
      </w:tr>
      <w:tr w:rsidR="00527747" w:rsidTr="00527747">
        <w:trPr>
          <w:trHeight w:val="124"/>
        </w:trPr>
        <w:tc>
          <w:tcPr>
            <w:tcW w:w="47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7747" w:rsidRPr="00CA4927" w:rsidRDefault="00527747" w:rsidP="00CA4927">
            <w:pPr>
              <w:pStyle w:val="NoSpacing"/>
              <w:rPr>
                <w:rFonts w:ascii="Times New Roman" w:hAnsi="Times New Roman" w:cs="Times New Roman"/>
              </w:rPr>
            </w:pPr>
            <w:r w:rsidRPr="00CA4927">
              <w:rPr>
                <w:rFonts w:ascii="Times New Roman" w:hAnsi="Times New Roman" w:cs="Times New Roman"/>
              </w:rPr>
              <w:t xml:space="preserve">Programming Skills 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27747" w:rsidRPr="00CA4927" w:rsidRDefault="00527747" w:rsidP="00CA4927">
            <w:pPr>
              <w:pStyle w:val="NoSpacing"/>
              <w:rPr>
                <w:rFonts w:ascii="Times New Roman" w:hAnsi="Times New Roman" w:cs="Times New Roman"/>
              </w:rPr>
            </w:pPr>
            <w:r w:rsidRPr="00CA4927">
              <w:rPr>
                <w:rFonts w:ascii="Times New Roman" w:hAnsi="Times New Roman" w:cs="Times New Roman"/>
              </w:rPr>
              <w:t>java</w:t>
            </w:r>
            <w:r w:rsidR="004D352C" w:rsidRPr="00CA4927">
              <w:rPr>
                <w:rFonts w:ascii="Times New Roman" w:hAnsi="Times New Roman" w:cs="Times New Roman"/>
              </w:rPr>
              <w:t>,</w:t>
            </w:r>
            <w:r w:rsidR="00120F66" w:rsidRPr="00CA4927">
              <w:rPr>
                <w:rFonts w:ascii="Times New Roman" w:hAnsi="Times New Roman" w:cs="Times New Roman"/>
              </w:rPr>
              <w:t xml:space="preserve"> C, C++, </w:t>
            </w:r>
            <w:r w:rsidR="000A4FEA" w:rsidRPr="00CA4927">
              <w:rPr>
                <w:rFonts w:ascii="Times New Roman" w:hAnsi="Times New Roman" w:cs="Times New Roman"/>
              </w:rPr>
              <w:t xml:space="preserve"> MIPS</w:t>
            </w:r>
            <w:r w:rsidR="006D1FFD" w:rsidRPr="00CA4927">
              <w:rPr>
                <w:rFonts w:ascii="Times New Roman" w:hAnsi="Times New Roman" w:cs="Times New Roman"/>
              </w:rPr>
              <w:t xml:space="preserve"> assembly</w:t>
            </w:r>
          </w:p>
        </w:tc>
      </w:tr>
      <w:tr w:rsidR="00527747" w:rsidTr="00527747">
        <w:trPr>
          <w:trHeight w:val="124"/>
        </w:trPr>
        <w:tc>
          <w:tcPr>
            <w:tcW w:w="47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7747" w:rsidRPr="00CA4927" w:rsidRDefault="00527747" w:rsidP="00CA4927">
            <w:pPr>
              <w:pStyle w:val="NoSpacing"/>
              <w:rPr>
                <w:rFonts w:ascii="Times New Roman" w:hAnsi="Times New Roman" w:cs="Times New Roman"/>
              </w:rPr>
            </w:pPr>
            <w:r w:rsidRPr="00CA4927">
              <w:rPr>
                <w:rFonts w:ascii="Times New Roman" w:hAnsi="Times New Roman" w:cs="Times New Roman"/>
              </w:rPr>
              <w:t xml:space="preserve">Technologies 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27747" w:rsidRPr="00CA4927" w:rsidRDefault="00527747" w:rsidP="00CA4927">
            <w:pPr>
              <w:pStyle w:val="NoSpacing"/>
              <w:rPr>
                <w:rFonts w:ascii="Times New Roman" w:hAnsi="Times New Roman" w:cs="Times New Roman"/>
              </w:rPr>
            </w:pPr>
            <w:r w:rsidRPr="00CA4927">
              <w:rPr>
                <w:rFonts w:ascii="Times New Roman" w:hAnsi="Times New Roman" w:cs="Times New Roman"/>
              </w:rPr>
              <w:t xml:space="preserve">Android </w:t>
            </w:r>
          </w:p>
        </w:tc>
      </w:tr>
      <w:tr w:rsidR="00527747" w:rsidTr="00527747">
        <w:trPr>
          <w:trHeight w:val="275"/>
        </w:trPr>
        <w:tc>
          <w:tcPr>
            <w:tcW w:w="47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7747" w:rsidRPr="00CA4927" w:rsidRDefault="00527747" w:rsidP="00CA4927">
            <w:pPr>
              <w:pStyle w:val="NoSpacing"/>
              <w:rPr>
                <w:rFonts w:ascii="Times New Roman" w:hAnsi="Times New Roman" w:cs="Times New Roman"/>
              </w:rPr>
            </w:pPr>
            <w:r w:rsidRPr="00CA4927">
              <w:rPr>
                <w:rFonts w:ascii="Times New Roman" w:hAnsi="Times New Roman" w:cs="Times New Roman"/>
              </w:rPr>
              <w:t xml:space="preserve">Concepts 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27747" w:rsidRPr="00CA4927" w:rsidRDefault="00527747" w:rsidP="00CA4927">
            <w:pPr>
              <w:pStyle w:val="NoSpacing"/>
              <w:rPr>
                <w:rFonts w:ascii="Times New Roman" w:hAnsi="Times New Roman" w:cs="Times New Roman"/>
              </w:rPr>
            </w:pPr>
            <w:r w:rsidRPr="00195A2C">
              <w:rPr>
                <w:rFonts w:ascii="Times New Roman" w:hAnsi="Times New Roman" w:cs="Times New Roman"/>
                <w:noProof/>
              </w:rPr>
              <w:t>Object</w:t>
            </w:r>
            <w:r w:rsidR="00195A2C">
              <w:rPr>
                <w:rFonts w:ascii="Times New Roman" w:hAnsi="Times New Roman" w:cs="Times New Roman"/>
                <w:noProof/>
              </w:rPr>
              <w:t>-</w:t>
            </w:r>
            <w:r w:rsidRPr="00195A2C">
              <w:rPr>
                <w:rFonts w:ascii="Times New Roman" w:hAnsi="Times New Roman" w:cs="Times New Roman"/>
                <w:noProof/>
              </w:rPr>
              <w:t>Oriented</w:t>
            </w:r>
            <w:r w:rsidRPr="00CA4927">
              <w:rPr>
                <w:rFonts w:ascii="Times New Roman" w:hAnsi="Times New Roman" w:cs="Times New Roman"/>
              </w:rPr>
              <w:t xml:space="preserve"> Concepts, Design Pattern and </w:t>
            </w:r>
          </w:p>
          <w:p w:rsidR="00527747" w:rsidRPr="00CA4927" w:rsidRDefault="00527747" w:rsidP="00CA4927">
            <w:pPr>
              <w:pStyle w:val="NoSpacing"/>
              <w:rPr>
                <w:rFonts w:ascii="Times New Roman" w:hAnsi="Times New Roman" w:cs="Times New Roman"/>
              </w:rPr>
            </w:pPr>
            <w:r w:rsidRPr="00CA4927">
              <w:rPr>
                <w:rFonts w:ascii="Times New Roman" w:hAnsi="Times New Roman" w:cs="Times New Roman"/>
              </w:rPr>
              <w:t xml:space="preserve">Refactoring, Networking, Distributed Systems </w:t>
            </w:r>
          </w:p>
        </w:tc>
      </w:tr>
      <w:tr w:rsidR="00527747" w:rsidTr="00A863B4">
        <w:trPr>
          <w:trHeight w:val="143"/>
        </w:trPr>
        <w:tc>
          <w:tcPr>
            <w:tcW w:w="47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27747" w:rsidRPr="00CA4927" w:rsidRDefault="00527747" w:rsidP="00CA4927">
            <w:pPr>
              <w:pStyle w:val="NoSpacing"/>
              <w:rPr>
                <w:rFonts w:ascii="Times New Roman" w:hAnsi="Times New Roman" w:cs="Times New Roman"/>
              </w:rPr>
            </w:pPr>
            <w:r w:rsidRPr="00CA4927">
              <w:rPr>
                <w:rFonts w:ascii="Times New Roman" w:hAnsi="Times New Roman" w:cs="Times New Roman"/>
              </w:rPr>
              <w:t xml:space="preserve">Others 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527747" w:rsidRPr="00CA4927" w:rsidRDefault="001B7E89" w:rsidP="00CA4927">
            <w:pPr>
              <w:pStyle w:val="NoSpacing"/>
              <w:rPr>
                <w:rFonts w:ascii="Times New Roman" w:hAnsi="Times New Roman" w:cs="Times New Roman"/>
              </w:rPr>
            </w:pPr>
            <w:r w:rsidRPr="00CA4927">
              <w:rPr>
                <w:rFonts w:ascii="Times New Roman" w:hAnsi="Times New Roman" w:cs="Times New Roman"/>
              </w:rPr>
              <w:t>Photoshop basics</w:t>
            </w:r>
            <w:r w:rsidR="00527747" w:rsidRPr="00CA4927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44780D" w:rsidRDefault="0044780D" w:rsidP="003A4D63"/>
    <w:p w:rsidR="006F5173" w:rsidRDefault="00D266AA" w:rsidP="00AB3C2D">
      <w:pPr>
        <w:pStyle w:val="Heading1"/>
      </w:pPr>
      <w:r w:rsidRPr="00A53519">
        <w:rPr>
          <w:rFonts w:cs="Times New Roman"/>
          <w:b/>
          <w:noProof/>
          <w:sz w:val="28"/>
          <w:szCs w:val="28"/>
          <w:lang w:bidi="b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7A6C136" wp14:editId="534F3F89">
                <wp:simplePos x="0" y="0"/>
                <wp:positionH relativeFrom="margin">
                  <wp:align>right</wp:align>
                </wp:positionH>
                <wp:positionV relativeFrom="paragraph">
                  <wp:posOffset>307780</wp:posOffset>
                </wp:positionV>
                <wp:extent cx="5908431" cy="0"/>
                <wp:effectExtent l="0" t="0" r="3556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843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800151" id="Straight Connector 6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05pt,24.25pt" to="879.3pt,2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C645AE">
        <w:t>Academic Proj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4"/>
        <w:gridCol w:w="4644"/>
      </w:tblGrid>
      <w:tr w:rsidR="00B17392" w:rsidTr="003927F7">
        <w:trPr>
          <w:trHeight w:val="1268"/>
        </w:trPr>
        <w:tc>
          <w:tcPr>
            <w:tcW w:w="4644" w:type="dxa"/>
          </w:tcPr>
          <w:p w:rsidR="00B17392" w:rsidRPr="005965E0" w:rsidRDefault="00B17392" w:rsidP="005965E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965E0">
              <w:rPr>
                <w:rFonts w:ascii="Times New Roman" w:hAnsi="Times New Roman" w:cs="Times New Roman"/>
                <w:b/>
                <w:color w:val="0070C0"/>
              </w:rPr>
              <w:t xml:space="preserve">Digital </w:t>
            </w:r>
            <w:r w:rsidR="00406FEE" w:rsidRPr="005965E0">
              <w:rPr>
                <w:rFonts w:ascii="Times New Roman" w:hAnsi="Times New Roman" w:cs="Times New Roman"/>
                <w:b/>
                <w:color w:val="0070C0"/>
              </w:rPr>
              <w:t xml:space="preserve">Watch </w:t>
            </w:r>
            <w:r w:rsidR="00406FEE" w:rsidRPr="005965E0">
              <w:rPr>
                <w:rFonts w:ascii="Times New Roman" w:hAnsi="Times New Roman" w:cs="Times New Roman"/>
              </w:rPr>
              <w:t>(</w:t>
            </w:r>
            <w:r w:rsidR="00C10D74" w:rsidRPr="005965E0">
              <w:rPr>
                <w:rFonts w:ascii="Times New Roman" w:hAnsi="Times New Roman" w:cs="Times New Roman"/>
              </w:rPr>
              <w:t xml:space="preserve">10 </w:t>
            </w:r>
            <w:r w:rsidR="00C10D74" w:rsidRPr="00195A2C">
              <w:rPr>
                <w:rFonts w:ascii="Times New Roman" w:hAnsi="Times New Roman" w:cs="Times New Roman"/>
                <w:noProof/>
              </w:rPr>
              <w:t>Jan</w:t>
            </w:r>
            <w:r w:rsidR="00C10D74" w:rsidRPr="005965E0">
              <w:rPr>
                <w:rFonts w:ascii="Times New Roman" w:hAnsi="Times New Roman" w:cs="Times New Roman"/>
              </w:rPr>
              <w:t xml:space="preserve"> </w:t>
            </w:r>
            <w:r w:rsidR="009F37DF" w:rsidRPr="005965E0">
              <w:rPr>
                <w:rFonts w:ascii="Times New Roman" w:hAnsi="Times New Roman" w:cs="Times New Roman"/>
              </w:rPr>
              <w:t>2017</w:t>
            </w:r>
            <w:r w:rsidR="004D49B6">
              <w:rPr>
                <w:rFonts w:ascii="Times New Roman" w:hAnsi="Times New Roman" w:cs="Times New Roman"/>
              </w:rPr>
              <w:t xml:space="preserve"> </w:t>
            </w:r>
            <w:r w:rsidR="009F37DF" w:rsidRPr="005965E0">
              <w:rPr>
                <w:rFonts w:ascii="Times New Roman" w:hAnsi="Times New Roman" w:cs="Times New Roman"/>
              </w:rPr>
              <w:t>-</w:t>
            </w:r>
            <w:r w:rsidR="004D49B6">
              <w:rPr>
                <w:rFonts w:ascii="Times New Roman" w:hAnsi="Times New Roman" w:cs="Times New Roman"/>
              </w:rPr>
              <w:t xml:space="preserve"> </w:t>
            </w:r>
            <w:r w:rsidR="009F37DF" w:rsidRPr="005965E0">
              <w:rPr>
                <w:rFonts w:ascii="Times New Roman" w:hAnsi="Times New Roman" w:cs="Times New Roman"/>
              </w:rPr>
              <w:t>2</w:t>
            </w:r>
            <w:r w:rsidR="00C10D74" w:rsidRPr="005965E0">
              <w:rPr>
                <w:rFonts w:ascii="Times New Roman" w:hAnsi="Times New Roman" w:cs="Times New Roman"/>
              </w:rPr>
              <w:t xml:space="preserve"> </w:t>
            </w:r>
            <w:r w:rsidR="00C10D74" w:rsidRPr="00195A2C">
              <w:rPr>
                <w:rFonts w:ascii="Times New Roman" w:hAnsi="Times New Roman" w:cs="Times New Roman"/>
                <w:noProof/>
              </w:rPr>
              <w:t>Apr</w:t>
            </w:r>
            <w:r w:rsidR="00E644D7" w:rsidRPr="005965E0">
              <w:rPr>
                <w:rFonts w:ascii="Times New Roman" w:hAnsi="Times New Roman" w:cs="Times New Roman"/>
              </w:rPr>
              <w:t xml:space="preserve"> 2017</w:t>
            </w:r>
            <w:r w:rsidR="009F37DF" w:rsidRPr="005965E0">
              <w:rPr>
                <w:rFonts w:ascii="Times New Roman" w:hAnsi="Times New Roman" w:cs="Times New Roman"/>
              </w:rPr>
              <w:t>)</w:t>
            </w:r>
          </w:p>
          <w:p w:rsidR="000343FA" w:rsidRPr="005965E0" w:rsidRDefault="000343FA" w:rsidP="005965E0">
            <w:pPr>
              <w:pStyle w:val="NoSpacing"/>
              <w:rPr>
                <w:rFonts w:ascii="Times New Roman" w:hAnsi="Times New Roman" w:cs="Times New Roman"/>
              </w:rPr>
            </w:pPr>
            <w:r w:rsidRPr="005965E0">
              <w:rPr>
                <w:rFonts w:ascii="Times New Roman" w:hAnsi="Times New Roman" w:cs="Times New Roman"/>
                <w:b/>
              </w:rPr>
              <w:t>Platform</w:t>
            </w:r>
            <w:r w:rsidRPr="005965E0">
              <w:rPr>
                <w:rFonts w:ascii="Times New Roman" w:hAnsi="Times New Roman" w:cs="Times New Roman"/>
              </w:rPr>
              <w:t>: JRE-8</w:t>
            </w:r>
          </w:p>
          <w:p w:rsidR="000343FA" w:rsidRPr="005965E0" w:rsidRDefault="000343FA" w:rsidP="005965E0">
            <w:pPr>
              <w:pStyle w:val="NoSpacing"/>
              <w:rPr>
                <w:rFonts w:ascii="Times New Roman" w:hAnsi="Times New Roman" w:cs="Times New Roman"/>
              </w:rPr>
            </w:pPr>
            <w:r w:rsidRPr="005965E0">
              <w:rPr>
                <w:rFonts w:ascii="Times New Roman" w:hAnsi="Times New Roman" w:cs="Times New Roman"/>
                <w:b/>
              </w:rPr>
              <w:t>Programming language</w:t>
            </w:r>
            <w:r w:rsidRPr="005965E0">
              <w:rPr>
                <w:rFonts w:ascii="Times New Roman" w:hAnsi="Times New Roman" w:cs="Times New Roman"/>
              </w:rPr>
              <w:t>: Java</w:t>
            </w:r>
          </w:p>
          <w:p w:rsidR="000343FA" w:rsidRPr="005965E0" w:rsidRDefault="000343FA" w:rsidP="005965E0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5965E0">
              <w:rPr>
                <w:rFonts w:ascii="Times New Roman" w:hAnsi="Times New Roman" w:cs="Times New Roman"/>
                <w:b/>
              </w:rPr>
              <w:t>Github:</w:t>
            </w:r>
            <w:r w:rsidRPr="005965E0">
              <w:rPr>
                <w:rFonts w:ascii="Times New Roman" w:hAnsi="Times New Roman" w:cs="Times New Roman"/>
              </w:rPr>
              <w:t xml:space="preserve"> </w:t>
            </w:r>
            <w:r w:rsidRPr="005965E0">
              <w:rPr>
                <w:rFonts w:ascii="Times New Roman" w:hAnsi="Times New Roman" w:cs="Times New Roman"/>
                <w:b/>
              </w:rPr>
              <w:t>https://github.com/TulshiDas39/spl1</w:t>
            </w:r>
          </w:p>
          <w:p w:rsidR="000343FA" w:rsidRPr="005965E0" w:rsidRDefault="000343FA" w:rsidP="005965E0">
            <w:pPr>
              <w:pStyle w:val="NoSpacing"/>
              <w:rPr>
                <w:rFonts w:ascii="Times New Roman" w:hAnsi="Times New Roman" w:cs="Times New Roman"/>
              </w:rPr>
            </w:pPr>
          </w:p>
        </w:tc>
        <w:tc>
          <w:tcPr>
            <w:tcW w:w="4644" w:type="dxa"/>
          </w:tcPr>
          <w:p w:rsidR="00EF46E4" w:rsidRPr="00AE4F30" w:rsidRDefault="00BE57E6" w:rsidP="00311F95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AE4F30">
              <w:rPr>
                <w:rStyle w:val="Heading2Char"/>
                <w:rFonts w:ascii="Times New Roman" w:hAnsi="Times New Roman" w:cs="Times New Roman"/>
                <w:b/>
              </w:rPr>
              <w:t>Description</w:t>
            </w:r>
            <w:r w:rsidRPr="00AE4F30">
              <w:rPr>
                <w:rFonts w:ascii="Times New Roman" w:hAnsi="Times New Roman" w:cs="Times New Roman"/>
                <w:b/>
              </w:rPr>
              <w:t>:</w:t>
            </w:r>
            <w:r w:rsidR="00E22C20" w:rsidRPr="00AE4F30">
              <w:rPr>
                <w:rFonts w:ascii="Times New Roman" w:hAnsi="Times New Roman" w:cs="Times New Roman"/>
                <w:b/>
              </w:rPr>
              <w:t xml:space="preserve"> </w:t>
            </w:r>
            <w:r w:rsidR="00E22C20" w:rsidRPr="00AE4F30">
              <w:rPr>
                <w:rFonts w:ascii="Times New Roman" w:hAnsi="Times New Roman" w:cs="Times New Roman"/>
              </w:rPr>
              <w:t xml:space="preserve">A Desktop app which </w:t>
            </w:r>
            <w:r w:rsidR="00E22C20" w:rsidRPr="00195A2C">
              <w:rPr>
                <w:rFonts w:ascii="Times New Roman" w:hAnsi="Times New Roman" w:cs="Times New Roman"/>
                <w:noProof/>
              </w:rPr>
              <w:t>contain</w:t>
            </w:r>
            <w:r w:rsidR="00195A2C">
              <w:rPr>
                <w:rFonts w:ascii="Times New Roman" w:hAnsi="Times New Roman" w:cs="Times New Roman"/>
                <w:noProof/>
              </w:rPr>
              <w:t>s</w:t>
            </w:r>
            <w:r w:rsidR="00E22C20" w:rsidRPr="00AE4F30">
              <w:rPr>
                <w:rFonts w:ascii="Times New Roman" w:hAnsi="Times New Roman" w:cs="Times New Roman"/>
              </w:rPr>
              <w:t xml:space="preserve"> a digital watch, timer, stopwatch </w:t>
            </w:r>
            <w:r w:rsidR="00E22C20" w:rsidRPr="00195A2C">
              <w:rPr>
                <w:rFonts w:ascii="Times New Roman" w:hAnsi="Times New Roman" w:cs="Times New Roman"/>
                <w:noProof/>
              </w:rPr>
              <w:t>and</w:t>
            </w:r>
            <w:r w:rsidR="00E22C20" w:rsidRPr="00AE4F30">
              <w:rPr>
                <w:rFonts w:ascii="Times New Roman" w:hAnsi="Times New Roman" w:cs="Times New Roman"/>
              </w:rPr>
              <w:t xml:space="preserve"> a calendar. The user interface language is Bengali.</w:t>
            </w:r>
            <w:r w:rsidR="00BA44DE" w:rsidRPr="00AE4F30">
              <w:rPr>
                <w:rFonts w:ascii="Times New Roman" w:hAnsi="Times New Roman" w:cs="Times New Roman"/>
              </w:rPr>
              <w:t xml:space="preserve"> The digits of the digital watch are made with dots.</w:t>
            </w:r>
          </w:p>
          <w:p w:rsidR="00120AD0" w:rsidRPr="00EF46E4" w:rsidRDefault="00120AD0" w:rsidP="000343FA"/>
        </w:tc>
      </w:tr>
      <w:tr w:rsidR="00B17392" w:rsidTr="003927F7">
        <w:trPr>
          <w:trHeight w:val="1808"/>
        </w:trPr>
        <w:tc>
          <w:tcPr>
            <w:tcW w:w="4644" w:type="dxa"/>
          </w:tcPr>
          <w:p w:rsidR="0044550C" w:rsidRPr="00F40FEF" w:rsidRDefault="00A705B7" w:rsidP="005965E0">
            <w:pPr>
              <w:pStyle w:val="NoSpacing"/>
              <w:rPr>
                <w:rFonts w:ascii="Times New Roman" w:hAnsi="Times New Roman" w:cs="Times New Roman"/>
                <w:b/>
                <w:color w:val="0070C0"/>
              </w:rPr>
            </w:pPr>
            <w:r w:rsidRPr="005965E0">
              <w:rPr>
                <w:rFonts w:ascii="Times New Roman" w:hAnsi="Times New Roman" w:cs="Times New Roman"/>
                <w:b/>
                <w:color w:val="0070C0"/>
              </w:rPr>
              <w:t>Online Assignment Management</w:t>
            </w:r>
            <w:r w:rsidR="003927F7">
              <w:rPr>
                <w:rFonts w:ascii="Times New Roman" w:hAnsi="Times New Roman" w:cs="Times New Roman"/>
                <w:b/>
                <w:color w:val="0070C0"/>
              </w:rPr>
              <w:t xml:space="preserve"> &amp; Plagiarism Detection</w:t>
            </w:r>
            <w:r w:rsidRPr="005965E0">
              <w:rPr>
                <w:rFonts w:ascii="Times New Roman" w:hAnsi="Times New Roman" w:cs="Times New Roman"/>
                <w:b/>
                <w:color w:val="0070C0"/>
              </w:rPr>
              <w:t xml:space="preserve"> System</w:t>
            </w:r>
            <w:r w:rsidR="0056768A" w:rsidRPr="005965E0">
              <w:rPr>
                <w:rFonts w:ascii="Times New Roman" w:hAnsi="Times New Roman" w:cs="Times New Roman"/>
              </w:rPr>
              <w:t>(1 Feb,</w:t>
            </w:r>
            <w:r w:rsidR="009643F7" w:rsidRPr="005965E0">
              <w:rPr>
                <w:rFonts w:ascii="Times New Roman" w:hAnsi="Times New Roman" w:cs="Times New Roman"/>
              </w:rPr>
              <w:t>2018</w:t>
            </w:r>
            <w:r w:rsidR="00F15B21">
              <w:rPr>
                <w:rFonts w:ascii="Times New Roman" w:hAnsi="Times New Roman" w:cs="Times New Roman"/>
              </w:rPr>
              <w:t xml:space="preserve"> </w:t>
            </w:r>
            <w:r w:rsidR="009643F7" w:rsidRPr="005965E0">
              <w:rPr>
                <w:rFonts w:ascii="Times New Roman" w:hAnsi="Times New Roman" w:cs="Times New Roman"/>
              </w:rPr>
              <w:t>-</w:t>
            </w:r>
            <w:r w:rsidR="00F15B21">
              <w:rPr>
                <w:rFonts w:ascii="Times New Roman" w:hAnsi="Times New Roman" w:cs="Times New Roman"/>
              </w:rPr>
              <w:t xml:space="preserve"> </w:t>
            </w:r>
            <w:r w:rsidR="002012FC" w:rsidRPr="005965E0">
              <w:rPr>
                <w:rFonts w:ascii="Times New Roman" w:hAnsi="Times New Roman" w:cs="Times New Roman"/>
              </w:rPr>
              <w:t>25</w:t>
            </w:r>
            <w:r w:rsidR="00B77630" w:rsidRPr="005965E0">
              <w:rPr>
                <w:rFonts w:ascii="Times New Roman" w:hAnsi="Times New Roman" w:cs="Times New Roman"/>
              </w:rPr>
              <w:t xml:space="preserve"> June,</w:t>
            </w:r>
            <w:r w:rsidR="0056768A" w:rsidRPr="005965E0">
              <w:rPr>
                <w:rFonts w:ascii="Times New Roman" w:hAnsi="Times New Roman" w:cs="Times New Roman"/>
              </w:rPr>
              <w:t>20</w:t>
            </w:r>
            <w:r w:rsidR="009643F7" w:rsidRPr="005965E0">
              <w:rPr>
                <w:rFonts w:ascii="Times New Roman" w:hAnsi="Times New Roman" w:cs="Times New Roman"/>
              </w:rPr>
              <w:t>18)</w:t>
            </w:r>
          </w:p>
          <w:p w:rsidR="00D61415" w:rsidRPr="005965E0" w:rsidRDefault="00D61415" w:rsidP="005965E0">
            <w:pPr>
              <w:pStyle w:val="NoSpacing"/>
              <w:rPr>
                <w:rFonts w:ascii="Times New Roman" w:hAnsi="Times New Roman" w:cs="Times New Roman"/>
              </w:rPr>
            </w:pPr>
            <w:r w:rsidRPr="005965E0">
              <w:rPr>
                <w:rFonts w:ascii="Times New Roman" w:hAnsi="Times New Roman" w:cs="Times New Roman"/>
                <w:b/>
              </w:rPr>
              <w:t>Platform</w:t>
            </w:r>
            <w:r w:rsidRPr="005965E0">
              <w:rPr>
                <w:rFonts w:ascii="Times New Roman" w:hAnsi="Times New Roman" w:cs="Times New Roman"/>
              </w:rPr>
              <w:t>: Web application</w:t>
            </w:r>
          </w:p>
          <w:p w:rsidR="00D61415" w:rsidRPr="005965E0" w:rsidRDefault="00D61415" w:rsidP="005965E0">
            <w:pPr>
              <w:pStyle w:val="NoSpacing"/>
              <w:rPr>
                <w:rFonts w:ascii="Times New Roman" w:hAnsi="Times New Roman" w:cs="Times New Roman"/>
              </w:rPr>
            </w:pPr>
            <w:r w:rsidRPr="005965E0">
              <w:rPr>
                <w:rFonts w:ascii="Times New Roman" w:hAnsi="Times New Roman" w:cs="Times New Roman"/>
                <w:b/>
              </w:rPr>
              <w:t>Technology</w:t>
            </w:r>
            <w:r w:rsidRPr="005965E0">
              <w:rPr>
                <w:rFonts w:ascii="Times New Roman" w:hAnsi="Times New Roman" w:cs="Times New Roman"/>
              </w:rPr>
              <w:t>: HTML ,CSS, JavaScript, PHP, Perl, Bootstrap, JQuery, CodeIgniter</w:t>
            </w:r>
          </w:p>
          <w:p w:rsidR="00D61415" w:rsidRPr="005965E0" w:rsidRDefault="00D61415" w:rsidP="005965E0">
            <w:pPr>
              <w:pStyle w:val="NoSpacing"/>
              <w:rPr>
                <w:rFonts w:ascii="Times New Roman" w:hAnsi="Times New Roman" w:cs="Times New Roman"/>
              </w:rPr>
            </w:pPr>
            <w:r w:rsidRPr="005965E0">
              <w:rPr>
                <w:rFonts w:ascii="Times New Roman" w:hAnsi="Times New Roman" w:cs="Times New Roman"/>
                <w:b/>
              </w:rPr>
              <w:t>Github:</w:t>
            </w:r>
            <w:r w:rsidRPr="005965E0">
              <w:rPr>
                <w:rFonts w:ascii="Times New Roman" w:hAnsi="Times New Roman" w:cs="Times New Roman"/>
              </w:rPr>
              <w:t xml:space="preserve"> </w:t>
            </w:r>
            <w:r w:rsidRPr="005965E0">
              <w:rPr>
                <w:rFonts w:ascii="Times New Roman" w:hAnsi="Times New Roman" w:cs="Times New Roman"/>
                <w:b/>
              </w:rPr>
              <w:t>https://github.com/TulshiDas39/SPL2</w:t>
            </w:r>
          </w:p>
        </w:tc>
        <w:tc>
          <w:tcPr>
            <w:tcW w:w="4644" w:type="dxa"/>
          </w:tcPr>
          <w:p w:rsidR="00120AD0" w:rsidRPr="00AE4F30" w:rsidRDefault="00856863" w:rsidP="00311F95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AE4F30">
              <w:rPr>
                <w:rFonts w:ascii="Times New Roman" w:hAnsi="Times New Roman" w:cs="Times New Roman"/>
                <w:b/>
              </w:rPr>
              <w:t xml:space="preserve">Description: </w:t>
            </w:r>
            <w:r w:rsidR="00F31656" w:rsidRPr="00AE4F30">
              <w:rPr>
                <w:rFonts w:ascii="Times New Roman" w:hAnsi="Times New Roman" w:cs="Times New Roman"/>
              </w:rPr>
              <w:t>This project</w:t>
            </w:r>
            <w:r w:rsidR="00424471" w:rsidRPr="00AE4F30">
              <w:rPr>
                <w:rFonts w:ascii="Times New Roman" w:hAnsi="Times New Roman" w:cs="Times New Roman"/>
              </w:rPr>
              <w:t xml:space="preserve"> provides </w:t>
            </w:r>
            <w:r w:rsidR="00872203" w:rsidRPr="00AE4F30">
              <w:rPr>
                <w:rFonts w:ascii="Times New Roman" w:hAnsi="Times New Roman" w:cs="Times New Roman"/>
              </w:rPr>
              <w:t xml:space="preserve">web </w:t>
            </w:r>
            <w:r w:rsidR="00424471" w:rsidRPr="00AE4F30">
              <w:rPr>
                <w:rFonts w:ascii="Times New Roman" w:hAnsi="Times New Roman" w:cs="Times New Roman"/>
              </w:rPr>
              <w:t>services to manage Assignment and Announcements, files, Plagiarism detection, mark distribution related tasks</w:t>
            </w:r>
            <w:r w:rsidR="00ED489A" w:rsidRPr="00AE4F30">
              <w:rPr>
                <w:rFonts w:ascii="Times New Roman" w:hAnsi="Times New Roman" w:cs="Times New Roman"/>
              </w:rPr>
              <w:t>.</w:t>
            </w:r>
            <w:r w:rsidR="00CD1FDC">
              <w:rPr>
                <w:rFonts w:ascii="Times New Roman" w:hAnsi="Times New Roman" w:cs="Times New Roman"/>
              </w:rPr>
              <w:t xml:space="preserve"> Instructor and Students are the users of this project.</w:t>
            </w:r>
            <w:r w:rsidR="00EC703C" w:rsidRPr="00AE4F30">
              <w:rPr>
                <w:rFonts w:ascii="Times New Roman" w:hAnsi="Times New Roman" w:cs="Times New Roman"/>
              </w:rPr>
              <w:t xml:space="preserve"> I developed the backend </w:t>
            </w:r>
            <w:r w:rsidR="005D6768" w:rsidRPr="00AE4F30">
              <w:rPr>
                <w:rFonts w:ascii="Times New Roman" w:hAnsi="Times New Roman" w:cs="Times New Roman"/>
              </w:rPr>
              <w:t>part of this project</w:t>
            </w:r>
            <w:r w:rsidR="000911DA" w:rsidRPr="00AE4F30">
              <w:rPr>
                <w:rFonts w:ascii="Times New Roman" w:hAnsi="Times New Roman" w:cs="Times New Roman"/>
              </w:rPr>
              <w:t>.</w:t>
            </w:r>
            <w:r w:rsidR="00CD1FDC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17392" w:rsidTr="003927F7">
        <w:trPr>
          <w:trHeight w:val="1520"/>
        </w:trPr>
        <w:tc>
          <w:tcPr>
            <w:tcW w:w="4644" w:type="dxa"/>
          </w:tcPr>
          <w:p w:rsidR="00AA12B8" w:rsidRPr="005965E0" w:rsidRDefault="00AE433F" w:rsidP="005965E0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5965E0">
              <w:rPr>
                <w:rFonts w:ascii="Times New Roman" w:hAnsi="Times New Roman" w:cs="Times New Roman"/>
                <w:b/>
                <w:color w:val="0070C0"/>
              </w:rPr>
              <w:t>Gomoku</w:t>
            </w:r>
            <w:r w:rsidR="007D45E9" w:rsidRPr="005965E0">
              <w:rPr>
                <w:rFonts w:ascii="Times New Roman" w:hAnsi="Times New Roman" w:cs="Times New Roman"/>
                <w:b/>
              </w:rPr>
              <w:t xml:space="preserve"> </w:t>
            </w:r>
            <w:r w:rsidR="00995A5B" w:rsidRPr="005965E0">
              <w:rPr>
                <w:rFonts w:ascii="Times New Roman" w:hAnsi="Times New Roman" w:cs="Times New Roman"/>
              </w:rPr>
              <w:t>(</w:t>
            </w:r>
            <w:r w:rsidR="00945D84" w:rsidRPr="005965E0">
              <w:rPr>
                <w:rFonts w:ascii="Times New Roman" w:hAnsi="Times New Roman" w:cs="Times New Roman"/>
              </w:rPr>
              <w:t>2</w:t>
            </w:r>
            <w:r w:rsidR="00393566" w:rsidRPr="005965E0">
              <w:rPr>
                <w:rFonts w:ascii="Times New Roman" w:hAnsi="Times New Roman" w:cs="Times New Roman"/>
              </w:rPr>
              <w:t>5</w:t>
            </w:r>
            <w:r w:rsidR="006D02FE" w:rsidRPr="005965E0">
              <w:rPr>
                <w:rFonts w:ascii="Times New Roman" w:hAnsi="Times New Roman" w:cs="Times New Roman"/>
              </w:rPr>
              <w:t xml:space="preserve"> </w:t>
            </w:r>
            <w:r w:rsidR="006D02FE" w:rsidRPr="00195A2C">
              <w:rPr>
                <w:rFonts w:ascii="Times New Roman" w:hAnsi="Times New Roman" w:cs="Times New Roman"/>
                <w:noProof/>
              </w:rPr>
              <w:t>Oct</w:t>
            </w:r>
            <w:r w:rsidR="007866C8" w:rsidRPr="005965E0">
              <w:rPr>
                <w:rFonts w:ascii="Times New Roman" w:hAnsi="Times New Roman" w:cs="Times New Roman"/>
              </w:rPr>
              <w:t xml:space="preserve"> 2018</w:t>
            </w:r>
            <w:r w:rsidR="006D02FE" w:rsidRPr="005965E0">
              <w:rPr>
                <w:rFonts w:ascii="Times New Roman" w:hAnsi="Times New Roman" w:cs="Times New Roman"/>
              </w:rPr>
              <w:t xml:space="preserve"> </w:t>
            </w:r>
            <w:r w:rsidR="008C195A">
              <w:rPr>
                <w:rFonts w:ascii="Times New Roman" w:hAnsi="Times New Roman" w:cs="Times New Roman"/>
              </w:rPr>
              <w:t>-</w:t>
            </w:r>
            <w:r w:rsidR="00F15B21">
              <w:rPr>
                <w:rFonts w:ascii="Times New Roman" w:hAnsi="Times New Roman" w:cs="Times New Roman"/>
              </w:rPr>
              <w:t xml:space="preserve"> </w:t>
            </w:r>
            <w:r w:rsidR="006D02FE" w:rsidRPr="00195A2C">
              <w:rPr>
                <w:rFonts w:ascii="Times New Roman" w:hAnsi="Times New Roman" w:cs="Times New Roman"/>
                <w:noProof/>
              </w:rPr>
              <w:t>Nov</w:t>
            </w:r>
            <w:r w:rsidR="00996713" w:rsidRPr="005965E0">
              <w:rPr>
                <w:rFonts w:ascii="Times New Roman" w:hAnsi="Times New Roman" w:cs="Times New Roman"/>
              </w:rPr>
              <w:t xml:space="preserve"> 2018</w:t>
            </w:r>
            <w:r w:rsidR="00995A5B" w:rsidRPr="005965E0">
              <w:rPr>
                <w:rFonts w:ascii="Times New Roman" w:hAnsi="Times New Roman" w:cs="Times New Roman"/>
              </w:rPr>
              <w:t>)</w:t>
            </w:r>
          </w:p>
          <w:p w:rsidR="00984D8C" w:rsidRPr="005965E0" w:rsidRDefault="00984D8C" w:rsidP="005965E0">
            <w:pPr>
              <w:pStyle w:val="NoSpacing"/>
              <w:rPr>
                <w:rFonts w:ascii="Times New Roman" w:hAnsi="Times New Roman" w:cs="Times New Roman"/>
              </w:rPr>
            </w:pPr>
            <w:r w:rsidRPr="005965E0">
              <w:rPr>
                <w:rFonts w:ascii="Times New Roman" w:hAnsi="Times New Roman" w:cs="Times New Roman"/>
                <w:b/>
              </w:rPr>
              <w:t xml:space="preserve">Platform: </w:t>
            </w:r>
            <w:r w:rsidRPr="005965E0">
              <w:rPr>
                <w:rFonts w:ascii="Times New Roman" w:hAnsi="Times New Roman" w:cs="Times New Roman"/>
              </w:rPr>
              <w:t>JRE-8 or later versions</w:t>
            </w:r>
          </w:p>
          <w:p w:rsidR="00984D8C" w:rsidRPr="005965E0" w:rsidRDefault="00984D8C" w:rsidP="005965E0">
            <w:pPr>
              <w:pStyle w:val="NoSpacing"/>
              <w:rPr>
                <w:rFonts w:ascii="Times New Roman" w:hAnsi="Times New Roman" w:cs="Times New Roman"/>
              </w:rPr>
            </w:pPr>
            <w:r w:rsidRPr="005965E0">
              <w:rPr>
                <w:rFonts w:ascii="Times New Roman" w:hAnsi="Times New Roman" w:cs="Times New Roman"/>
                <w:b/>
              </w:rPr>
              <w:t xml:space="preserve">Programming Language: </w:t>
            </w:r>
            <w:r w:rsidRPr="005965E0">
              <w:rPr>
                <w:rFonts w:ascii="Times New Roman" w:hAnsi="Times New Roman" w:cs="Times New Roman"/>
              </w:rPr>
              <w:t>Java</w:t>
            </w:r>
          </w:p>
          <w:p w:rsidR="00984D8C" w:rsidRPr="005965E0" w:rsidRDefault="00984D8C" w:rsidP="005965E0">
            <w:pPr>
              <w:pStyle w:val="NoSpacing"/>
              <w:rPr>
                <w:rFonts w:ascii="Times New Roman" w:hAnsi="Times New Roman" w:cs="Times New Roman"/>
              </w:rPr>
            </w:pPr>
            <w:r w:rsidRPr="005965E0">
              <w:rPr>
                <w:rFonts w:ascii="Times New Roman" w:hAnsi="Times New Roman" w:cs="Times New Roman"/>
                <w:b/>
              </w:rPr>
              <w:t>Github:</w:t>
            </w:r>
            <w:r w:rsidRPr="005965E0">
              <w:rPr>
                <w:rFonts w:ascii="Times New Roman" w:hAnsi="Times New Roman" w:cs="Times New Roman"/>
              </w:rPr>
              <w:t xml:space="preserve"> </w:t>
            </w:r>
            <w:r w:rsidRPr="005965E0">
              <w:rPr>
                <w:rFonts w:ascii="Times New Roman" w:hAnsi="Times New Roman" w:cs="Times New Roman"/>
                <w:b/>
              </w:rPr>
              <w:t>https://github.com/TulshiDas39/gomokuAI</w:t>
            </w:r>
          </w:p>
        </w:tc>
        <w:tc>
          <w:tcPr>
            <w:tcW w:w="4644" w:type="dxa"/>
          </w:tcPr>
          <w:p w:rsidR="00B17392" w:rsidRPr="00AE4F30" w:rsidRDefault="00D51592" w:rsidP="00311F95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AE4F30">
              <w:rPr>
                <w:rFonts w:ascii="Times New Roman" w:hAnsi="Times New Roman" w:cs="Times New Roman"/>
                <w:b/>
              </w:rPr>
              <w:t>Description:</w:t>
            </w:r>
            <w:r w:rsidR="00053A46" w:rsidRPr="00AE4F30">
              <w:rPr>
                <w:rFonts w:ascii="Times New Roman" w:hAnsi="Times New Roman" w:cs="Times New Roman"/>
                <w:b/>
              </w:rPr>
              <w:t xml:space="preserve"> </w:t>
            </w:r>
            <w:r w:rsidR="00707E02" w:rsidRPr="00AE4F30">
              <w:rPr>
                <w:rFonts w:ascii="Times New Roman" w:hAnsi="Times New Roman" w:cs="Times New Roman"/>
              </w:rPr>
              <w:t>A</w:t>
            </w:r>
            <w:r w:rsidR="00707E02" w:rsidRPr="00AE4F30">
              <w:rPr>
                <w:rFonts w:ascii="Times New Roman" w:hAnsi="Times New Roman" w:cs="Times New Roman"/>
                <w:b/>
              </w:rPr>
              <w:t xml:space="preserve"> </w:t>
            </w:r>
            <w:r w:rsidR="00707E02" w:rsidRPr="00AE4F30">
              <w:rPr>
                <w:rFonts w:ascii="Times New Roman" w:hAnsi="Times New Roman" w:cs="Times New Roman"/>
              </w:rPr>
              <w:t>group</w:t>
            </w:r>
            <w:r w:rsidR="00053A46" w:rsidRPr="00AE4F30">
              <w:rPr>
                <w:rFonts w:ascii="Times New Roman" w:hAnsi="Times New Roman" w:cs="Times New Roman"/>
              </w:rPr>
              <w:t xml:space="preserve"> project</w:t>
            </w:r>
            <w:r w:rsidR="00107A7C" w:rsidRPr="00AE4F30">
              <w:rPr>
                <w:rFonts w:ascii="Times New Roman" w:hAnsi="Times New Roman" w:cs="Times New Roman"/>
              </w:rPr>
              <w:t xml:space="preserve"> </w:t>
            </w:r>
            <w:r w:rsidR="00107A7C" w:rsidRPr="00AE4F30">
              <w:rPr>
                <w:rFonts w:ascii="Times New Roman" w:hAnsi="Times New Roman" w:cs="Times New Roman"/>
                <w:noProof/>
              </w:rPr>
              <w:t>of</w:t>
            </w:r>
            <w:r w:rsidR="00107A7C" w:rsidRPr="00AE4F30">
              <w:rPr>
                <w:rFonts w:ascii="Times New Roman" w:hAnsi="Times New Roman" w:cs="Times New Roman"/>
              </w:rPr>
              <w:t xml:space="preserve"> t</w:t>
            </w:r>
            <w:r w:rsidR="008400C9" w:rsidRPr="00AE4F30">
              <w:rPr>
                <w:rFonts w:ascii="Times New Roman" w:hAnsi="Times New Roman" w:cs="Times New Roman"/>
              </w:rPr>
              <w:t>h</w:t>
            </w:r>
            <w:r w:rsidR="00107A7C" w:rsidRPr="00AE4F30">
              <w:rPr>
                <w:rFonts w:ascii="Times New Roman" w:hAnsi="Times New Roman" w:cs="Times New Roman"/>
              </w:rPr>
              <w:t>ree m</w:t>
            </w:r>
            <w:r w:rsidR="005A6F55" w:rsidRPr="00AE4F30">
              <w:rPr>
                <w:rFonts w:ascii="Times New Roman" w:hAnsi="Times New Roman" w:cs="Times New Roman"/>
              </w:rPr>
              <w:t>e</w:t>
            </w:r>
            <w:r w:rsidR="00A75CC3" w:rsidRPr="00AE4F30">
              <w:rPr>
                <w:rFonts w:ascii="Times New Roman" w:hAnsi="Times New Roman" w:cs="Times New Roman"/>
              </w:rPr>
              <w:t>mber</w:t>
            </w:r>
            <w:r w:rsidR="00925A8B" w:rsidRPr="00AE4F30">
              <w:rPr>
                <w:rFonts w:ascii="Times New Roman" w:hAnsi="Times New Roman" w:cs="Times New Roman"/>
              </w:rPr>
              <w:t>s</w:t>
            </w:r>
            <w:r w:rsidR="00707E02" w:rsidRPr="00AE4F30">
              <w:rPr>
                <w:rFonts w:ascii="Times New Roman" w:hAnsi="Times New Roman" w:cs="Times New Roman"/>
              </w:rPr>
              <w:t>. It is a game</w:t>
            </w:r>
            <w:r w:rsidR="00023313" w:rsidRPr="00AE4F30">
              <w:rPr>
                <w:rFonts w:ascii="Times New Roman" w:hAnsi="Times New Roman" w:cs="Times New Roman"/>
              </w:rPr>
              <w:t xml:space="preserve"> </w:t>
            </w:r>
            <w:r w:rsidR="005A2775" w:rsidRPr="00AE4F30">
              <w:rPr>
                <w:rFonts w:ascii="Times New Roman" w:hAnsi="Times New Roman" w:cs="Times New Roman"/>
              </w:rPr>
              <w:t>containing</w:t>
            </w:r>
            <w:r w:rsidR="00023313" w:rsidRPr="00AE4F30">
              <w:rPr>
                <w:rFonts w:ascii="Times New Roman" w:hAnsi="Times New Roman" w:cs="Times New Roman"/>
              </w:rPr>
              <w:t xml:space="preserve"> Artificial Intelligence</w:t>
            </w:r>
            <w:r w:rsidR="00083FED" w:rsidRPr="00AE4F30">
              <w:rPr>
                <w:rFonts w:ascii="Times New Roman" w:hAnsi="Times New Roman" w:cs="Times New Roman"/>
              </w:rPr>
              <w:t>.</w:t>
            </w:r>
            <w:r w:rsidR="00707E02" w:rsidRPr="00AE4F30">
              <w:rPr>
                <w:rFonts w:ascii="Times New Roman" w:hAnsi="Times New Roman" w:cs="Times New Roman"/>
              </w:rPr>
              <w:t xml:space="preserve"> </w:t>
            </w:r>
            <w:r w:rsidR="00083FED" w:rsidRPr="00AE4F30">
              <w:rPr>
                <w:rFonts w:ascii="Times New Roman" w:hAnsi="Times New Roman" w:cs="Times New Roman"/>
              </w:rPr>
              <w:t xml:space="preserve"> The two players are machine and human</w:t>
            </w:r>
            <w:r w:rsidR="00816DB6" w:rsidRPr="00AE4F30">
              <w:rPr>
                <w:rFonts w:ascii="Times New Roman" w:hAnsi="Times New Roman" w:cs="Times New Roman"/>
              </w:rPr>
              <w:t xml:space="preserve">. </w:t>
            </w:r>
            <w:r w:rsidR="00F963ED" w:rsidRPr="00AE4F30">
              <w:rPr>
                <w:rFonts w:ascii="Times New Roman" w:hAnsi="Times New Roman" w:cs="Times New Roman"/>
              </w:rPr>
              <w:t>The project contains Artificial Intelligence.</w:t>
            </w:r>
            <w:r w:rsidR="004E7500" w:rsidRPr="00AE4F30">
              <w:rPr>
                <w:rFonts w:ascii="Times New Roman" w:hAnsi="Times New Roman" w:cs="Times New Roman"/>
              </w:rPr>
              <w:t xml:space="preserve"> I contributed to </w:t>
            </w:r>
            <w:r w:rsidR="00F62A94" w:rsidRPr="00AE4F30">
              <w:rPr>
                <w:rFonts w:ascii="Times New Roman" w:hAnsi="Times New Roman" w:cs="Times New Roman"/>
              </w:rPr>
              <w:t>fronte</w:t>
            </w:r>
            <w:r w:rsidR="00F66E43">
              <w:rPr>
                <w:rFonts w:ascii="Times New Roman" w:hAnsi="Times New Roman" w:cs="Times New Roman"/>
              </w:rPr>
              <w:t>n</w:t>
            </w:r>
            <w:r w:rsidR="00F62A94" w:rsidRPr="00AE4F30">
              <w:rPr>
                <w:rFonts w:ascii="Times New Roman" w:hAnsi="Times New Roman" w:cs="Times New Roman"/>
              </w:rPr>
              <w:t xml:space="preserve">d design and partially </w:t>
            </w:r>
            <w:r w:rsidR="00293821" w:rsidRPr="00AE4F30">
              <w:rPr>
                <w:rFonts w:ascii="Times New Roman" w:hAnsi="Times New Roman" w:cs="Times New Roman"/>
              </w:rPr>
              <w:t xml:space="preserve">to </w:t>
            </w:r>
            <w:r w:rsidR="00F62A94" w:rsidRPr="00AE4F30">
              <w:rPr>
                <w:rFonts w:ascii="Times New Roman" w:hAnsi="Times New Roman" w:cs="Times New Roman"/>
              </w:rPr>
              <w:t>algorithm implementation.</w:t>
            </w:r>
          </w:p>
          <w:p w:rsidR="004C73E6" w:rsidRPr="004C73E6" w:rsidRDefault="004C73E6" w:rsidP="00BE37BD">
            <w:pPr>
              <w:rPr>
                <w:b/>
              </w:rPr>
            </w:pPr>
          </w:p>
        </w:tc>
      </w:tr>
      <w:tr w:rsidR="003927F7" w:rsidTr="003927F7">
        <w:trPr>
          <w:trHeight w:val="1520"/>
        </w:trPr>
        <w:tc>
          <w:tcPr>
            <w:tcW w:w="4644" w:type="dxa"/>
          </w:tcPr>
          <w:p w:rsidR="003927F7" w:rsidRDefault="0077593F" w:rsidP="005965E0">
            <w:pPr>
              <w:pStyle w:val="NoSpacing"/>
              <w:rPr>
                <w:rFonts w:ascii="Times New Roman" w:hAnsi="Times New Roman" w:cs="Times New Roman"/>
                <w:b/>
                <w:color w:val="0070C0"/>
              </w:rPr>
            </w:pPr>
            <w:r>
              <w:rPr>
                <w:rFonts w:ascii="Times New Roman" w:hAnsi="Times New Roman" w:cs="Times New Roman"/>
                <w:b/>
                <w:color w:val="0070C0"/>
              </w:rPr>
              <w:lastRenderedPageBreak/>
              <w:t xml:space="preserve">Messenger Chatbot </w:t>
            </w:r>
            <w:r w:rsidRPr="0077593F">
              <w:rPr>
                <w:rFonts w:ascii="Times New Roman" w:hAnsi="Times New Roman" w:cs="Times New Roman"/>
              </w:rPr>
              <w:t>(</w:t>
            </w:r>
            <w:r w:rsidR="004E5BD8">
              <w:rPr>
                <w:rFonts w:ascii="Times New Roman" w:hAnsi="Times New Roman" w:cs="Times New Roman"/>
              </w:rPr>
              <w:t>27 Sept,2018</w:t>
            </w:r>
            <w:r>
              <w:rPr>
                <w:rFonts w:ascii="Times New Roman" w:hAnsi="Times New Roman" w:cs="Times New Roman"/>
              </w:rPr>
              <w:t xml:space="preserve">–5 </w:t>
            </w:r>
            <w:r w:rsidR="004E5BD8">
              <w:rPr>
                <w:rFonts w:ascii="Times New Roman" w:hAnsi="Times New Roman" w:cs="Times New Roman"/>
              </w:rPr>
              <w:t>Nov,</w:t>
            </w:r>
            <w:r>
              <w:rPr>
                <w:rFonts w:ascii="Times New Roman" w:hAnsi="Times New Roman" w:cs="Times New Roman"/>
              </w:rPr>
              <w:t>2018)</w:t>
            </w:r>
            <w:r>
              <w:rPr>
                <w:rFonts w:ascii="Times New Roman" w:hAnsi="Times New Roman" w:cs="Times New Roman"/>
                <w:b/>
                <w:color w:val="0070C0"/>
              </w:rPr>
              <w:t xml:space="preserve"> </w:t>
            </w:r>
          </w:p>
          <w:p w:rsidR="004E5BD8" w:rsidRPr="006A4656" w:rsidRDefault="00481E8C" w:rsidP="005965E0">
            <w:pPr>
              <w:pStyle w:val="NoSpacing"/>
              <w:rPr>
                <w:rFonts w:ascii="Times New Roman" w:hAnsi="Times New Roman" w:cs="Times New Roman"/>
              </w:rPr>
            </w:pPr>
            <w:r w:rsidRPr="00587AB2">
              <w:rPr>
                <w:rFonts w:ascii="Times New Roman" w:hAnsi="Times New Roman" w:cs="Times New Roman"/>
                <w:b/>
              </w:rPr>
              <w:t>Platform:</w:t>
            </w:r>
            <w:r>
              <w:rPr>
                <w:rFonts w:ascii="Times New Roman" w:hAnsi="Times New Roman" w:cs="Times New Roman"/>
                <w:b/>
                <w:color w:val="0070C0"/>
              </w:rPr>
              <w:t xml:space="preserve"> </w:t>
            </w:r>
            <w:r w:rsidRPr="006A4656">
              <w:rPr>
                <w:rFonts w:ascii="Times New Roman" w:hAnsi="Times New Roman" w:cs="Times New Roman"/>
              </w:rPr>
              <w:t>Python-3.6</w:t>
            </w:r>
          </w:p>
          <w:p w:rsidR="00E54BE5" w:rsidRPr="006A4656" w:rsidRDefault="00E54BE5" w:rsidP="005965E0">
            <w:pPr>
              <w:pStyle w:val="NoSpacing"/>
              <w:rPr>
                <w:rFonts w:ascii="Times New Roman" w:hAnsi="Times New Roman" w:cs="Times New Roman"/>
              </w:rPr>
            </w:pPr>
            <w:r w:rsidRPr="00587AB2">
              <w:rPr>
                <w:rFonts w:ascii="Times New Roman" w:hAnsi="Times New Roman" w:cs="Times New Roman"/>
                <w:b/>
              </w:rPr>
              <w:t>Programming Language</w:t>
            </w:r>
            <w:r w:rsidRPr="00587AB2">
              <w:rPr>
                <w:rFonts w:ascii="Times New Roman" w:hAnsi="Times New Roman" w:cs="Times New Roman"/>
              </w:rPr>
              <w:t xml:space="preserve">: </w:t>
            </w:r>
            <w:r w:rsidRPr="006A4656">
              <w:rPr>
                <w:rFonts w:ascii="Times New Roman" w:hAnsi="Times New Roman" w:cs="Times New Roman"/>
              </w:rPr>
              <w:t>Python</w:t>
            </w:r>
          </w:p>
          <w:p w:rsidR="00E54BE5" w:rsidRPr="005965E0" w:rsidRDefault="00E54BE5" w:rsidP="005965E0">
            <w:pPr>
              <w:pStyle w:val="NoSpacing"/>
              <w:rPr>
                <w:rFonts w:ascii="Times New Roman" w:hAnsi="Times New Roman" w:cs="Times New Roman"/>
                <w:b/>
                <w:color w:val="0070C0"/>
              </w:rPr>
            </w:pPr>
            <w:r w:rsidRPr="00587AB2">
              <w:rPr>
                <w:rFonts w:ascii="Times New Roman" w:hAnsi="Times New Roman" w:cs="Times New Roman"/>
                <w:b/>
              </w:rPr>
              <w:t>Deployment</w:t>
            </w:r>
            <w:r w:rsidR="00FF65A8" w:rsidRPr="00587AB2">
              <w:rPr>
                <w:rFonts w:ascii="Times New Roman" w:hAnsi="Times New Roman" w:cs="Times New Roman"/>
              </w:rPr>
              <w:t xml:space="preserve">: </w:t>
            </w:r>
            <w:r w:rsidR="00FF65A8" w:rsidRPr="006A4656">
              <w:rPr>
                <w:rFonts w:ascii="Times New Roman" w:hAnsi="Times New Roman" w:cs="Times New Roman"/>
              </w:rPr>
              <w:t>www.heroku.com</w:t>
            </w:r>
          </w:p>
        </w:tc>
        <w:tc>
          <w:tcPr>
            <w:tcW w:w="4644" w:type="dxa"/>
          </w:tcPr>
          <w:p w:rsidR="003927F7" w:rsidRPr="001E5146" w:rsidRDefault="001E5146" w:rsidP="006F5A48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Description: </w:t>
            </w:r>
            <w:r>
              <w:rPr>
                <w:rFonts w:ascii="Times New Roman" w:hAnsi="Times New Roman" w:cs="Times New Roman"/>
              </w:rPr>
              <w:t xml:space="preserve">A Facebook messenger chatbot which can give </w:t>
            </w:r>
            <w:r w:rsidRPr="00195A2C">
              <w:rPr>
                <w:rFonts w:ascii="Times New Roman" w:hAnsi="Times New Roman" w:cs="Times New Roman"/>
                <w:noProof/>
              </w:rPr>
              <w:t>answer</w:t>
            </w:r>
            <w:r>
              <w:rPr>
                <w:rFonts w:ascii="Times New Roman" w:hAnsi="Times New Roman" w:cs="Times New Roman"/>
              </w:rPr>
              <w:t xml:space="preserve"> to the questions about </w:t>
            </w:r>
            <w:r w:rsidR="00265A92">
              <w:rPr>
                <w:rFonts w:ascii="Times New Roman" w:hAnsi="Times New Roman" w:cs="Times New Roman"/>
              </w:rPr>
              <w:t xml:space="preserve">IIT, DU. It gains knowledge by supervised learning. </w:t>
            </w:r>
            <w:r w:rsidR="00057E68">
              <w:rPr>
                <w:rFonts w:ascii="Times New Roman" w:hAnsi="Times New Roman" w:cs="Times New Roman"/>
              </w:rPr>
              <w:t>Its</w:t>
            </w:r>
            <w:r w:rsidR="004170A1">
              <w:rPr>
                <w:rFonts w:ascii="Times New Roman" w:hAnsi="Times New Roman" w:cs="Times New Roman"/>
              </w:rPr>
              <w:t xml:space="preserve"> learning process </w:t>
            </w:r>
            <w:r w:rsidR="006F5A48">
              <w:rPr>
                <w:rFonts w:ascii="Times New Roman" w:hAnsi="Times New Roman" w:cs="Times New Roman"/>
              </w:rPr>
              <w:t>will continue all time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="000007E9">
              <w:rPr>
                <w:rFonts w:ascii="Times New Roman" w:hAnsi="Times New Roman" w:cs="Times New Roman"/>
              </w:rPr>
              <w:t>I contributed to learning, data management processes.</w:t>
            </w:r>
          </w:p>
        </w:tc>
      </w:tr>
    </w:tbl>
    <w:p w:rsidR="00A959BC" w:rsidRDefault="00A959BC" w:rsidP="006872B8"/>
    <w:p w:rsidR="00B5613F" w:rsidRPr="00A55987" w:rsidRDefault="00B5613F" w:rsidP="00B5613F">
      <w:pPr>
        <w:pStyle w:val="Heading1"/>
      </w:pPr>
      <w:r w:rsidRPr="00A53519">
        <w:rPr>
          <w:rFonts w:cs="Times New Roman"/>
          <w:b/>
          <w:noProof/>
          <w:sz w:val="28"/>
          <w:szCs w:val="28"/>
          <w:lang w:bidi="b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FE9323F" wp14:editId="00395C74">
                <wp:simplePos x="0" y="0"/>
                <wp:positionH relativeFrom="margin">
                  <wp:align>right</wp:align>
                </wp:positionH>
                <wp:positionV relativeFrom="paragraph">
                  <wp:posOffset>307144</wp:posOffset>
                </wp:positionV>
                <wp:extent cx="5908431" cy="0"/>
                <wp:effectExtent l="0" t="0" r="3556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843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409769" id="Straight Connector 3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05pt,24.2pt" to="879.3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" strokecolor="#5b9bd5 [3204]" strokeweight=".5pt">
                <v:stroke joinstyle="miter"/>
                <w10:wrap anchorx="margin"/>
              </v:line>
            </w:pict>
          </mc:Fallback>
        </mc:AlternateContent>
      </w:r>
      <w:r>
        <w:t>Likes</w:t>
      </w:r>
    </w:p>
    <w:p w:rsidR="00B5613F" w:rsidRDefault="00357009" w:rsidP="00B5613F">
      <w:r>
        <w:t>Solving real-life problems using programming.</w:t>
      </w:r>
      <w:bookmarkStart w:id="0" w:name="_GoBack"/>
      <w:bookmarkEnd w:id="0"/>
    </w:p>
    <w:p w:rsidR="008B1EC9" w:rsidRPr="00A55987" w:rsidRDefault="008B1EC9" w:rsidP="008B1EC9">
      <w:pPr>
        <w:pStyle w:val="Heading1"/>
      </w:pPr>
      <w:r w:rsidRPr="00A53519">
        <w:rPr>
          <w:rFonts w:cs="Times New Roman"/>
          <w:b/>
          <w:noProof/>
          <w:sz w:val="28"/>
          <w:szCs w:val="28"/>
          <w:lang w:bidi="bn-I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7187C41" wp14:editId="2163790C">
                <wp:simplePos x="0" y="0"/>
                <wp:positionH relativeFrom="margin">
                  <wp:align>right</wp:align>
                </wp:positionH>
                <wp:positionV relativeFrom="paragraph">
                  <wp:posOffset>307144</wp:posOffset>
                </wp:positionV>
                <wp:extent cx="5908431" cy="0"/>
                <wp:effectExtent l="0" t="0" r="3556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843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C8DFF3" id="Straight Connector 2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05pt,24.2pt" to="879.3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" strokecolor="#5b9bd5 [3204]" strokeweight=".5pt">
                <v:stroke joinstyle="miter"/>
                <w10:wrap anchorx="margin"/>
              </v:line>
            </w:pict>
          </mc:Fallback>
        </mc:AlternateContent>
      </w:r>
      <w:r>
        <w:t>Education</w:t>
      </w: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2748"/>
        <w:gridCol w:w="3131"/>
        <w:gridCol w:w="933"/>
        <w:gridCol w:w="1145"/>
        <w:gridCol w:w="1393"/>
      </w:tblGrid>
      <w:tr w:rsidR="008B1EC9" w:rsidRPr="00C14C3E" w:rsidTr="00997B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8" w:type="dxa"/>
          </w:tcPr>
          <w:p w:rsidR="008B1EC9" w:rsidRPr="00C14C3E" w:rsidRDefault="008B1EC9" w:rsidP="00997BB9">
            <w:pPr>
              <w:tabs>
                <w:tab w:val="left" w:pos="3390"/>
              </w:tabs>
              <w:rPr>
                <w:rFonts w:ascii="Times New Roman" w:hAnsi="Times New Roman" w:cs="Times New Roman"/>
                <w:b w:val="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Degree</w:t>
            </w:r>
          </w:p>
        </w:tc>
        <w:tc>
          <w:tcPr>
            <w:tcW w:w="3131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Institute</w:t>
            </w:r>
          </w:p>
        </w:tc>
        <w:tc>
          <w:tcPr>
            <w:tcW w:w="933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Board</w:t>
            </w:r>
          </w:p>
        </w:tc>
        <w:tc>
          <w:tcPr>
            <w:tcW w:w="1145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:b w:val="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Session</w:t>
            </w:r>
          </w:p>
        </w:tc>
        <w:tc>
          <w:tcPr>
            <w:tcW w:w="1393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GPA/CGPA</w:t>
            </w:r>
          </w:p>
        </w:tc>
      </w:tr>
      <w:tr w:rsidR="008B1EC9" w:rsidRPr="00C14C3E" w:rsidTr="00997B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8" w:type="dxa"/>
          </w:tcPr>
          <w:p w:rsidR="008B1EC9" w:rsidRPr="00C14C3E" w:rsidRDefault="008B1EC9" w:rsidP="00997BB9">
            <w:pPr>
              <w:tabs>
                <w:tab w:val="left" w:pos="3390"/>
              </w:tabs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BSSE(Bachelor of Science in Software Engineering)</w:t>
            </w:r>
          </w:p>
        </w:tc>
        <w:tc>
          <w:tcPr>
            <w:tcW w:w="3131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University of Dhaka</w:t>
            </w:r>
          </w:p>
        </w:tc>
        <w:tc>
          <w:tcPr>
            <w:tcW w:w="933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Dhaka</w:t>
            </w:r>
          </w:p>
        </w:tc>
        <w:tc>
          <w:tcPr>
            <w:tcW w:w="1145" w:type="dxa"/>
          </w:tcPr>
          <w:p w:rsidR="008B1EC9" w:rsidRPr="00C14C3E" w:rsidRDefault="00E028FB" w:rsidP="00E028FB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2015-present</w:t>
            </w:r>
          </w:p>
        </w:tc>
        <w:tc>
          <w:tcPr>
            <w:tcW w:w="1393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3.25(up  to 5</w:t>
            </w:r>
            <w:r w:rsidRPr="00C14C3E">
              <w:rPr>
                <w:rFonts w:ascii="Times New Roman" w:hAnsi="Times New Roman" w:cs="Times New Roman"/>
                <w:vertAlign w:val="superscript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th</w:t>
            </w: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 xml:space="preserve"> semester)</w:t>
            </w:r>
          </w:p>
        </w:tc>
      </w:tr>
      <w:tr w:rsidR="008B1EC9" w:rsidRPr="00C14C3E" w:rsidTr="00997B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8" w:type="dxa"/>
          </w:tcPr>
          <w:p w:rsidR="008B1EC9" w:rsidRPr="00C14C3E" w:rsidRDefault="008B1EC9" w:rsidP="00997BB9">
            <w:pPr>
              <w:tabs>
                <w:tab w:val="left" w:pos="3390"/>
              </w:tabs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HSC</w:t>
            </w:r>
          </w:p>
          <w:p w:rsidR="008B1EC9" w:rsidRPr="00C14C3E" w:rsidRDefault="008B1EC9" w:rsidP="00997BB9">
            <w:pPr>
              <w:tabs>
                <w:tab w:val="left" w:pos="3390"/>
              </w:tabs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</w:p>
        </w:tc>
        <w:tc>
          <w:tcPr>
            <w:tcW w:w="3131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Abdul Kadir Mollah City College, Narsigndi</w:t>
            </w:r>
          </w:p>
        </w:tc>
        <w:tc>
          <w:tcPr>
            <w:tcW w:w="933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Dhaka</w:t>
            </w:r>
          </w:p>
        </w:tc>
        <w:tc>
          <w:tcPr>
            <w:tcW w:w="1145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2015</w:t>
            </w:r>
          </w:p>
        </w:tc>
        <w:tc>
          <w:tcPr>
            <w:tcW w:w="1393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5.00</w:t>
            </w:r>
          </w:p>
        </w:tc>
      </w:tr>
      <w:tr w:rsidR="008B1EC9" w:rsidRPr="00C14C3E" w:rsidTr="00997B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8" w:type="dxa"/>
          </w:tcPr>
          <w:p w:rsidR="008B1EC9" w:rsidRPr="00C14C3E" w:rsidRDefault="008B1EC9" w:rsidP="00997BB9">
            <w:pPr>
              <w:tabs>
                <w:tab w:val="left" w:pos="3390"/>
              </w:tabs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SSC</w:t>
            </w:r>
          </w:p>
        </w:tc>
        <w:tc>
          <w:tcPr>
            <w:tcW w:w="3131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Bholabo Shahid Smrity High School</w:t>
            </w:r>
            <w:r w:rsidRPr="00C14C3E">
              <w:rPr>
                <w:rFonts w:ascii="Times New Roman" w:hAnsi="Times New Roman" w:cs="Times New Roman"/>
                <w:noProof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, Narayanganj</w:t>
            </w:r>
          </w:p>
        </w:tc>
        <w:tc>
          <w:tcPr>
            <w:tcW w:w="933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Dhaka</w:t>
            </w:r>
          </w:p>
        </w:tc>
        <w:tc>
          <w:tcPr>
            <w:tcW w:w="1145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2013</w:t>
            </w:r>
          </w:p>
        </w:tc>
        <w:tc>
          <w:tcPr>
            <w:tcW w:w="1393" w:type="dxa"/>
          </w:tcPr>
          <w:p w:rsidR="008B1EC9" w:rsidRPr="00C14C3E" w:rsidRDefault="008B1EC9" w:rsidP="00997BB9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C14C3E">
              <w:rPr>
                <w:rFonts w:ascii="Times New Roman" w:hAnsi="Times New Roman" w:cs="Times New Roman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5.00</w:t>
            </w:r>
          </w:p>
        </w:tc>
      </w:tr>
    </w:tbl>
    <w:p w:rsidR="008B1EC9" w:rsidRPr="006F5173" w:rsidRDefault="008B1EC9" w:rsidP="006872B8"/>
    <w:p w:rsidR="009913FB" w:rsidRDefault="009913FB" w:rsidP="004541BD">
      <w:pPr>
        <w:rPr>
          <w:color w:val="70AD47" w:themeColor="accent6"/>
        </w:rPr>
      </w:pPr>
    </w:p>
    <w:p w:rsidR="005840C2" w:rsidRPr="003852DB" w:rsidRDefault="00A13182" w:rsidP="004541BD">
      <w:pPr>
        <w:rPr>
          <w:color w:val="70AD47" w:themeColor="accent6"/>
        </w:rPr>
      </w:pPr>
      <w:r w:rsidRPr="003852DB">
        <w:rPr>
          <w:rFonts w:ascii="Times New Roman" w:hAnsi="Times New Roman" w:cs="Times New Roman"/>
          <w:b/>
          <w:noProof/>
          <w:color w:val="70AD47" w:themeColor="accent6"/>
          <w:sz w:val="28"/>
          <w:szCs w:val="28"/>
          <w:lang w:bidi="b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78A263B" wp14:editId="49E9814C">
                <wp:simplePos x="0" y="0"/>
                <wp:positionH relativeFrom="margin">
                  <wp:posOffset>1895474</wp:posOffset>
                </wp:positionH>
                <wp:positionV relativeFrom="paragraph">
                  <wp:posOffset>106680</wp:posOffset>
                </wp:positionV>
                <wp:extent cx="1762125" cy="9525"/>
                <wp:effectExtent l="0" t="0" r="28575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621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16656F" id="Straight Connector 10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49.25pt,8.4pt" to="4in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" strokecolor="#5b9bd5 [3204]" strokeweight=".5pt">
                <v:stroke joinstyle="miter"/>
                <w10:wrap anchorx="margin"/>
              </v:line>
            </w:pict>
          </mc:Fallback>
        </mc:AlternateContent>
      </w:r>
    </w:p>
    <w:p w:rsidR="00A55987" w:rsidRPr="008C4F08" w:rsidRDefault="00294886" w:rsidP="00B14177">
      <w:pPr>
        <w:pStyle w:val="Heading1"/>
        <w:rPr>
          <w:color w:val="auto"/>
        </w:rPr>
      </w:pPr>
      <w:r w:rsidRPr="008C4F08">
        <w:rPr>
          <w:color w:val="auto"/>
        </w:rPr>
        <w:t>Reference</w:t>
      </w:r>
      <w:r w:rsidR="00652179">
        <w:rPr>
          <w:color w:val="auto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F533B3" w:rsidTr="00A213B7">
        <w:tc>
          <w:tcPr>
            <w:tcW w:w="4675" w:type="dxa"/>
          </w:tcPr>
          <w:p w:rsidR="00F533B3" w:rsidRPr="00874F19" w:rsidRDefault="00D23623" w:rsidP="00D423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. Ahmedul Kabir</w:t>
            </w:r>
          </w:p>
          <w:p w:rsidR="00F533B3" w:rsidRPr="00874F19" w:rsidRDefault="007421CD" w:rsidP="00D423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stant Professor</w:t>
            </w:r>
            <w:r w:rsidR="00F533B3" w:rsidRPr="00874F1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F255D5" w:rsidRPr="00874F19" w:rsidRDefault="00F533B3" w:rsidP="00D423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4F19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F255D5" w:rsidRPr="00874F19">
              <w:rPr>
                <w:rFonts w:ascii="Times New Roman" w:hAnsi="Times New Roman" w:cs="Times New Roman"/>
                <w:sz w:val="24"/>
                <w:szCs w:val="24"/>
              </w:rPr>
              <w:t xml:space="preserve">nstitute of Information </w:t>
            </w:r>
            <w:r w:rsidRPr="00874F19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F255D5" w:rsidRPr="00874F19">
              <w:rPr>
                <w:rFonts w:ascii="Times New Roman" w:hAnsi="Times New Roman" w:cs="Times New Roman"/>
                <w:sz w:val="24"/>
                <w:szCs w:val="24"/>
              </w:rPr>
              <w:t>echnology</w:t>
            </w:r>
            <w:r w:rsidRPr="00874F1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936167" w:rsidRPr="00874F19" w:rsidRDefault="00F255D5" w:rsidP="00D423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74F19">
              <w:rPr>
                <w:rFonts w:ascii="Times New Roman" w:hAnsi="Times New Roman" w:cs="Times New Roman"/>
                <w:sz w:val="24"/>
                <w:szCs w:val="24"/>
              </w:rPr>
              <w:t xml:space="preserve">University of Dhaka </w:t>
            </w:r>
          </w:p>
          <w:p w:rsidR="001A2697" w:rsidRPr="001A2697" w:rsidRDefault="00357009" w:rsidP="001A2697">
            <w:pPr>
              <w:rPr>
                <w:rFonts w:ascii="Times New Roman" w:hAnsi="Times New Roman" w:cs="Times New Roman"/>
                <w:sz w:val="24"/>
                <w:szCs w:val="24"/>
                <w:shd w:val="clear" w:color="auto" w:fill="FCFCFC"/>
              </w:rPr>
            </w:pPr>
            <w:hyperlink r:id="rId8" w:history="1">
              <w:r w:rsidR="001A2697" w:rsidRPr="001A2697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  <w:u w:val="none"/>
                  <w:shd w:val="clear" w:color="auto" w:fill="FCFCFC"/>
                </w:rPr>
                <w:t>kabir@iit.du.ac.bd</w:t>
              </w:r>
            </w:hyperlink>
          </w:p>
          <w:p w:rsidR="003F6151" w:rsidRDefault="00EB0EFE" w:rsidP="00936167">
            <w:r w:rsidRPr="00EB0EFE">
              <w:rPr>
                <w:rFonts w:ascii="Times New Roman" w:hAnsi="Times New Roman" w:cs="Times New Roman"/>
                <w:sz w:val="24"/>
                <w:szCs w:val="24"/>
              </w:rPr>
              <w:t>+8801875179981</w:t>
            </w:r>
          </w:p>
        </w:tc>
        <w:tc>
          <w:tcPr>
            <w:tcW w:w="4675" w:type="dxa"/>
          </w:tcPr>
          <w:p w:rsidR="007342AD" w:rsidRPr="00DD2259" w:rsidRDefault="007342AD" w:rsidP="00E977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2259">
              <w:rPr>
                <w:rFonts w:ascii="Times New Roman" w:hAnsi="Times New Roman" w:cs="Times New Roman"/>
                <w:sz w:val="24"/>
                <w:szCs w:val="24"/>
              </w:rPr>
              <w:t>Md. Saeed Siddik</w:t>
            </w:r>
          </w:p>
          <w:p w:rsidR="007342AD" w:rsidRPr="00DD2259" w:rsidRDefault="007342AD" w:rsidP="00E977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2259">
              <w:rPr>
                <w:rFonts w:ascii="Times New Roman" w:hAnsi="Times New Roman" w:cs="Times New Roman"/>
                <w:sz w:val="24"/>
                <w:szCs w:val="24"/>
              </w:rPr>
              <w:t>Lecturer</w:t>
            </w:r>
            <w:r w:rsidR="00CA1A3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7342AD" w:rsidRPr="00DD2259" w:rsidRDefault="007342AD" w:rsidP="00E977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2259">
              <w:rPr>
                <w:rFonts w:ascii="Times New Roman" w:hAnsi="Times New Roman" w:cs="Times New Roman"/>
                <w:sz w:val="24"/>
                <w:szCs w:val="24"/>
              </w:rPr>
              <w:t>Institute of Information Technology</w:t>
            </w:r>
            <w:r w:rsidR="001E136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7342AD" w:rsidRPr="00DD2259" w:rsidRDefault="007342AD" w:rsidP="00E977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2259">
              <w:rPr>
                <w:rFonts w:ascii="Times New Roman" w:hAnsi="Times New Roman" w:cs="Times New Roman"/>
                <w:sz w:val="24"/>
                <w:szCs w:val="24"/>
              </w:rPr>
              <w:t>University of Dhaka</w:t>
            </w:r>
          </w:p>
          <w:p w:rsidR="007342AD" w:rsidRPr="00DD2259" w:rsidRDefault="007342AD" w:rsidP="00E977F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D225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eed.siddik@iit.du.ac.bd</w:t>
            </w:r>
          </w:p>
          <w:p w:rsidR="00F533B3" w:rsidRDefault="007342AD" w:rsidP="00E977FB">
            <w:r w:rsidRPr="00DD2259">
              <w:rPr>
                <w:rFonts w:ascii="Times New Roman" w:hAnsi="Times New Roman" w:cs="Times New Roman"/>
                <w:sz w:val="24"/>
                <w:szCs w:val="24"/>
              </w:rPr>
              <w:t>+8801556408903</w:t>
            </w:r>
          </w:p>
        </w:tc>
      </w:tr>
    </w:tbl>
    <w:p w:rsidR="0019796B" w:rsidRPr="00294886" w:rsidRDefault="0019796B" w:rsidP="00B14177">
      <w:pPr>
        <w:tabs>
          <w:tab w:val="left" w:pos="2010"/>
        </w:tabs>
        <w:rPr>
          <w:b/>
        </w:rPr>
      </w:pPr>
    </w:p>
    <w:sectPr w:rsidR="0019796B" w:rsidRPr="00294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A14244"/>
    <w:multiLevelType w:val="hybridMultilevel"/>
    <w:tmpl w:val="D2FC8F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021461"/>
    <w:multiLevelType w:val="hybridMultilevel"/>
    <w:tmpl w:val="F4783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jEwMjGxNDMyMbdU0lEKTi0uzszPAykwrwUA5HkCqSwAAAA="/>
  </w:docVars>
  <w:rsids>
    <w:rsidRoot w:val="00FB0C18"/>
    <w:rsid w:val="000007E9"/>
    <w:rsid w:val="00023194"/>
    <w:rsid w:val="00023313"/>
    <w:rsid w:val="000314C2"/>
    <w:rsid w:val="000343FA"/>
    <w:rsid w:val="000378CC"/>
    <w:rsid w:val="0004331A"/>
    <w:rsid w:val="00053A46"/>
    <w:rsid w:val="00057E68"/>
    <w:rsid w:val="000632F4"/>
    <w:rsid w:val="000700CB"/>
    <w:rsid w:val="0007491D"/>
    <w:rsid w:val="00083FED"/>
    <w:rsid w:val="00090F9C"/>
    <w:rsid w:val="000911DA"/>
    <w:rsid w:val="0009486B"/>
    <w:rsid w:val="000A0A7D"/>
    <w:rsid w:val="000A4FEA"/>
    <w:rsid w:val="000A5D95"/>
    <w:rsid w:val="000B4511"/>
    <w:rsid w:val="000D0F7A"/>
    <w:rsid w:val="000D19AD"/>
    <w:rsid w:val="000F02BC"/>
    <w:rsid w:val="00101A26"/>
    <w:rsid w:val="00107A7C"/>
    <w:rsid w:val="0011699B"/>
    <w:rsid w:val="00120AD0"/>
    <w:rsid w:val="00120F66"/>
    <w:rsid w:val="00131C7F"/>
    <w:rsid w:val="00137B88"/>
    <w:rsid w:val="00142E0A"/>
    <w:rsid w:val="00154DA1"/>
    <w:rsid w:val="00165AEB"/>
    <w:rsid w:val="00195A2C"/>
    <w:rsid w:val="0019796B"/>
    <w:rsid w:val="001A2697"/>
    <w:rsid w:val="001A3DA7"/>
    <w:rsid w:val="001A5F8A"/>
    <w:rsid w:val="001B7E89"/>
    <w:rsid w:val="001C5F8D"/>
    <w:rsid w:val="001E136D"/>
    <w:rsid w:val="001E4E69"/>
    <w:rsid w:val="001E5146"/>
    <w:rsid w:val="001F701C"/>
    <w:rsid w:val="002012FC"/>
    <w:rsid w:val="002069AA"/>
    <w:rsid w:val="00232A7F"/>
    <w:rsid w:val="00265A92"/>
    <w:rsid w:val="0027049A"/>
    <w:rsid w:val="0027211D"/>
    <w:rsid w:val="002725ED"/>
    <w:rsid w:val="00293821"/>
    <w:rsid w:val="00294886"/>
    <w:rsid w:val="002A70DF"/>
    <w:rsid w:val="002B093B"/>
    <w:rsid w:val="002E6028"/>
    <w:rsid w:val="00306B2B"/>
    <w:rsid w:val="00311F95"/>
    <w:rsid w:val="00315AB2"/>
    <w:rsid w:val="003246BA"/>
    <w:rsid w:val="0033314C"/>
    <w:rsid w:val="00337A60"/>
    <w:rsid w:val="00342E56"/>
    <w:rsid w:val="003524C8"/>
    <w:rsid w:val="00357009"/>
    <w:rsid w:val="003747EC"/>
    <w:rsid w:val="003852DB"/>
    <w:rsid w:val="00385E60"/>
    <w:rsid w:val="003927F7"/>
    <w:rsid w:val="00393566"/>
    <w:rsid w:val="003A4D63"/>
    <w:rsid w:val="003C16EF"/>
    <w:rsid w:val="003D643F"/>
    <w:rsid w:val="003E2FE6"/>
    <w:rsid w:val="003E582B"/>
    <w:rsid w:val="003E79D2"/>
    <w:rsid w:val="003F1DE8"/>
    <w:rsid w:val="003F6151"/>
    <w:rsid w:val="00406FEE"/>
    <w:rsid w:val="00407753"/>
    <w:rsid w:val="00410CAF"/>
    <w:rsid w:val="004170A1"/>
    <w:rsid w:val="00424471"/>
    <w:rsid w:val="0044550C"/>
    <w:rsid w:val="0044780D"/>
    <w:rsid w:val="004541BD"/>
    <w:rsid w:val="004571C5"/>
    <w:rsid w:val="00481E8C"/>
    <w:rsid w:val="00483ADB"/>
    <w:rsid w:val="004B7EE5"/>
    <w:rsid w:val="004C73E6"/>
    <w:rsid w:val="004C7644"/>
    <w:rsid w:val="004D352C"/>
    <w:rsid w:val="004D49B6"/>
    <w:rsid w:val="004E5BD8"/>
    <w:rsid w:val="004E7500"/>
    <w:rsid w:val="004F3368"/>
    <w:rsid w:val="00501DA5"/>
    <w:rsid w:val="00502AF4"/>
    <w:rsid w:val="005032BA"/>
    <w:rsid w:val="0050337C"/>
    <w:rsid w:val="00513944"/>
    <w:rsid w:val="00516D84"/>
    <w:rsid w:val="00517206"/>
    <w:rsid w:val="00521C99"/>
    <w:rsid w:val="0052246F"/>
    <w:rsid w:val="00527747"/>
    <w:rsid w:val="0056768A"/>
    <w:rsid w:val="005840C2"/>
    <w:rsid w:val="00586704"/>
    <w:rsid w:val="00587AB2"/>
    <w:rsid w:val="005965E0"/>
    <w:rsid w:val="005A2775"/>
    <w:rsid w:val="005A6F55"/>
    <w:rsid w:val="005B3B7B"/>
    <w:rsid w:val="005D6768"/>
    <w:rsid w:val="005D7E59"/>
    <w:rsid w:val="005E1947"/>
    <w:rsid w:val="00621FBD"/>
    <w:rsid w:val="00622BE3"/>
    <w:rsid w:val="0064379F"/>
    <w:rsid w:val="00652179"/>
    <w:rsid w:val="0065312F"/>
    <w:rsid w:val="00657D49"/>
    <w:rsid w:val="00660321"/>
    <w:rsid w:val="0066336C"/>
    <w:rsid w:val="0066428B"/>
    <w:rsid w:val="00667283"/>
    <w:rsid w:val="00680EAD"/>
    <w:rsid w:val="00683366"/>
    <w:rsid w:val="006872B8"/>
    <w:rsid w:val="0069017B"/>
    <w:rsid w:val="00691BA9"/>
    <w:rsid w:val="006979C7"/>
    <w:rsid w:val="006A4656"/>
    <w:rsid w:val="006B2A9F"/>
    <w:rsid w:val="006B5788"/>
    <w:rsid w:val="006B70EC"/>
    <w:rsid w:val="006B7141"/>
    <w:rsid w:val="006D02FE"/>
    <w:rsid w:val="006D1FFD"/>
    <w:rsid w:val="006E22B1"/>
    <w:rsid w:val="006F5173"/>
    <w:rsid w:val="006F5A48"/>
    <w:rsid w:val="007025D2"/>
    <w:rsid w:val="0070709E"/>
    <w:rsid w:val="00707E02"/>
    <w:rsid w:val="007142EF"/>
    <w:rsid w:val="00715273"/>
    <w:rsid w:val="007229A0"/>
    <w:rsid w:val="007342AD"/>
    <w:rsid w:val="00737006"/>
    <w:rsid w:val="007421CD"/>
    <w:rsid w:val="0074341C"/>
    <w:rsid w:val="00744B02"/>
    <w:rsid w:val="00762625"/>
    <w:rsid w:val="00772B5B"/>
    <w:rsid w:val="0077593F"/>
    <w:rsid w:val="00775E84"/>
    <w:rsid w:val="007866C8"/>
    <w:rsid w:val="00787CF9"/>
    <w:rsid w:val="007A497B"/>
    <w:rsid w:val="007A65F9"/>
    <w:rsid w:val="007B324D"/>
    <w:rsid w:val="007C42B5"/>
    <w:rsid w:val="007D45E9"/>
    <w:rsid w:val="007D574B"/>
    <w:rsid w:val="007E21B0"/>
    <w:rsid w:val="007F3A43"/>
    <w:rsid w:val="00807BBC"/>
    <w:rsid w:val="00816DB6"/>
    <w:rsid w:val="008253A2"/>
    <w:rsid w:val="008400C9"/>
    <w:rsid w:val="00845783"/>
    <w:rsid w:val="00851B4A"/>
    <w:rsid w:val="00851CA8"/>
    <w:rsid w:val="00856863"/>
    <w:rsid w:val="00862CFA"/>
    <w:rsid w:val="008679B8"/>
    <w:rsid w:val="00872203"/>
    <w:rsid w:val="00874F19"/>
    <w:rsid w:val="008A3EE0"/>
    <w:rsid w:val="008A54B2"/>
    <w:rsid w:val="008A66A9"/>
    <w:rsid w:val="008B1EC9"/>
    <w:rsid w:val="008B3113"/>
    <w:rsid w:val="008B371E"/>
    <w:rsid w:val="008C0505"/>
    <w:rsid w:val="008C0EDF"/>
    <w:rsid w:val="008C195A"/>
    <w:rsid w:val="008C2FF1"/>
    <w:rsid w:val="008C4F08"/>
    <w:rsid w:val="008C536C"/>
    <w:rsid w:val="008D2C52"/>
    <w:rsid w:val="008E0424"/>
    <w:rsid w:val="008E44B7"/>
    <w:rsid w:val="008E4FC9"/>
    <w:rsid w:val="008F6375"/>
    <w:rsid w:val="009032B4"/>
    <w:rsid w:val="00907D47"/>
    <w:rsid w:val="00910698"/>
    <w:rsid w:val="00921235"/>
    <w:rsid w:val="00924A6A"/>
    <w:rsid w:val="00925A8B"/>
    <w:rsid w:val="00936167"/>
    <w:rsid w:val="00945D84"/>
    <w:rsid w:val="009469F6"/>
    <w:rsid w:val="00963C04"/>
    <w:rsid w:val="009643F7"/>
    <w:rsid w:val="00964B34"/>
    <w:rsid w:val="009826E7"/>
    <w:rsid w:val="00984D8C"/>
    <w:rsid w:val="009913FB"/>
    <w:rsid w:val="00992D2F"/>
    <w:rsid w:val="00995A5B"/>
    <w:rsid w:val="00996713"/>
    <w:rsid w:val="009A1D2E"/>
    <w:rsid w:val="009A780E"/>
    <w:rsid w:val="009B7729"/>
    <w:rsid w:val="009C15C6"/>
    <w:rsid w:val="009C1A23"/>
    <w:rsid w:val="009E29AF"/>
    <w:rsid w:val="009E2DC8"/>
    <w:rsid w:val="009F1CD1"/>
    <w:rsid w:val="009F277A"/>
    <w:rsid w:val="009F37DF"/>
    <w:rsid w:val="00A13182"/>
    <w:rsid w:val="00A213B7"/>
    <w:rsid w:val="00A2149D"/>
    <w:rsid w:val="00A312D4"/>
    <w:rsid w:val="00A35EC0"/>
    <w:rsid w:val="00A36695"/>
    <w:rsid w:val="00A37661"/>
    <w:rsid w:val="00A5291D"/>
    <w:rsid w:val="00A55987"/>
    <w:rsid w:val="00A66FA5"/>
    <w:rsid w:val="00A705B7"/>
    <w:rsid w:val="00A71F22"/>
    <w:rsid w:val="00A75CC3"/>
    <w:rsid w:val="00A82BAD"/>
    <w:rsid w:val="00A853B7"/>
    <w:rsid w:val="00A863B4"/>
    <w:rsid w:val="00A959BC"/>
    <w:rsid w:val="00AA12B8"/>
    <w:rsid w:val="00AB3C2D"/>
    <w:rsid w:val="00AC503E"/>
    <w:rsid w:val="00AD5F4B"/>
    <w:rsid w:val="00AE433F"/>
    <w:rsid w:val="00AE4F30"/>
    <w:rsid w:val="00AE708B"/>
    <w:rsid w:val="00B14177"/>
    <w:rsid w:val="00B17392"/>
    <w:rsid w:val="00B37F9E"/>
    <w:rsid w:val="00B453A0"/>
    <w:rsid w:val="00B45A53"/>
    <w:rsid w:val="00B46300"/>
    <w:rsid w:val="00B5613F"/>
    <w:rsid w:val="00B57FD7"/>
    <w:rsid w:val="00B6322C"/>
    <w:rsid w:val="00B70398"/>
    <w:rsid w:val="00B736FA"/>
    <w:rsid w:val="00B772CE"/>
    <w:rsid w:val="00B77630"/>
    <w:rsid w:val="00B819AF"/>
    <w:rsid w:val="00B87966"/>
    <w:rsid w:val="00B979A0"/>
    <w:rsid w:val="00B97CFE"/>
    <w:rsid w:val="00BA44DE"/>
    <w:rsid w:val="00BA761D"/>
    <w:rsid w:val="00BE12C5"/>
    <w:rsid w:val="00BE37BD"/>
    <w:rsid w:val="00BE57E6"/>
    <w:rsid w:val="00BF5DA1"/>
    <w:rsid w:val="00C00C6E"/>
    <w:rsid w:val="00C0282A"/>
    <w:rsid w:val="00C05C63"/>
    <w:rsid w:val="00C10D74"/>
    <w:rsid w:val="00C14C3E"/>
    <w:rsid w:val="00C31212"/>
    <w:rsid w:val="00C360A4"/>
    <w:rsid w:val="00C63D54"/>
    <w:rsid w:val="00C645AE"/>
    <w:rsid w:val="00C64FC1"/>
    <w:rsid w:val="00C868CB"/>
    <w:rsid w:val="00C9320D"/>
    <w:rsid w:val="00C93538"/>
    <w:rsid w:val="00CA1A3A"/>
    <w:rsid w:val="00CA4927"/>
    <w:rsid w:val="00CA6FC6"/>
    <w:rsid w:val="00CB6049"/>
    <w:rsid w:val="00CC0E11"/>
    <w:rsid w:val="00CC57D8"/>
    <w:rsid w:val="00CD1FDC"/>
    <w:rsid w:val="00CD56DD"/>
    <w:rsid w:val="00CE2388"/>
    <w:rsid w:val="00D03931"/>
    <w:rsid w:val="00D03E89"/>
    <w:rsid w:val="00D12700"/>
    <w:rsid w:val="00D13378"/>
    <w:rsid w:val="00D15176"/>
    <w:rsid w:val="00D2166B"/>
    <w:rsid w:val="00D23623"/>
    <w:rsid w:val="00D266AA"/>
    <w:rsid w:val="00D319DC"/>
    <w:rsid w:val="00D41CC9"/>
    <w:rsid w:val="00D42382"/>
    <w:rsid w:val="00D432FE"/>
    <w:rsid w:val="00D434BF"/>
    <w:rsid w:val="00D43BBE"/>
    <w:rsid w:val="00D51592"/>
    <w:rsid w:val="00D57B0F"/>
    <w:rsid w:val="00D61415"/>
    <w:rsid w:val="00D61CE2"/>
    <w:rsid w:val="00D67F7E"/>
    <w:rsid w:val="00D91854"/>
    <w:rsid w:val="00DA4AB9"/>
    <w:rsid w:val="00DC1D0E"/>
    <w:rsid w:val="00DD01F6"/>
    <w:rsid w:val="00DD2259"/>
    <w:rsid w:val="00DD2F54"/>
    <w:rsid w:val="00DE1983"/>
    <w:rsid w:val="00DE1E09"/>
    <w:rsid w:val="00DF2072"/>
    <w:rsid w:val="00E028FB"/>
    <w:rsid w:val="00E02E5A"/>
    <w:rsid w:val="00E043EB"/>
    <w:rsid w:val="00E22C20"/>
    <w:rsid w:val="00E26E81"/>
    <w:rsid w:val="00E54BE5"/>
    <w:rsid w:val="00E642A8"/>
    <w:rsid w:val="00E644D7"/>
    <w:rsid w:val="00E677B7"/>
    <w:rsid w:val="00E80962"/>
    <w:rsid w:val="00E96522"/>
    <w:rsid w:val="00E96F3C"/>
    <w:rsid w:val="00E977FB"/>
    <w:rsid w:val="00EB0EFE"/>
    <w:rsid w:val="00EB5C16"/>
    <w:rsid w:val="00EC390F"/>
    <w:rsid w:val="00EC703C"/>
    <w:rsid w:val="00ED489A"/>
    <w:rsid w:val="00EE2426"/>
    <w:rsid w:val="00EE2C2B"/>
    <w:rsid w:val="00EF46E4"/>
    <w:rsid w:val="00F15B21"/>
    <w:rsid w:val="00F1679B"/>
    <w:rsid w:val="00F255D5"/>
    <w:rsid w:val="00F27B07"/>
    <w:rsid w:val="00F31656"/>
    <w:rsid w:val="00F32C0E"/>
    <w:rsid w:val="00F33792"/>
    <w:rsid w:val="00F40FEF"/>
    <w:rsid w:val="00F47548"/>
    <w:rsid w:val="00F52D83"/>
    <w:rsid w:val="00F533B3"/>
    <w:rsid w:val="00F61121"/>
    <w:rsid w:val="00F62A94"/>
    <w:rsid w:val="00F64A33"/>
    <w:rsid w:val="00F66E43"/>
    <w:rsid w:val="00F7479B"/>
    <w:rsid w:val="00F9073B"/>
    <w:rsid w:val="00F963ED"/>
    <w:rsid w:val="00FB0C18"/>
    <w:rsid w:val="00FB70A1"/>
    <w:rsid w:val="00FD1C39"/>
    <w:rsid w:val="00FE151A"/>
    <w:rsid w:val="00FE3F92"/>
    <w:rsid w:val="00FF6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16CA34-D617-4496-85D6-576BDE03F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7283"/>
    <w:pPr>
      <w:keepNext/>
      <w:keepLines/>
      <w:spacing w:before="120" w:after="240"/>
      <w:outlineLvl w:val="0"/>
    </w:pPr>
    <w:rPr>
      <w:rFonts w:ascii="Times New Roman" w:eastAsiaTheme="majorEastAsia" w:hAnsi="Times New Roman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9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53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670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67283"/>
    <w:rPr>
      <w:rFonts w:ascii="Times New Roman" w:eastAsiaTheme="majorEastAsia" w:hAnsi="Times New Roman" w:cstheme="majorBidi"/>
      <w:color w:val="2E74B5" w:themeColor="accent1" w:themeShade="BF"/>
      <w:sz w:val="32"/>
      <w:szCs w:val="32"/>
    </w:rPr>
  </w:style>
  <w:style w:type="table" w:styleId="GridTable4-Accent2">
    <w:name w:val="Grid Table 4 Accent 2"/>
    <w:basedOn w:val="TableNormal"/>
    <w:uiPriority w:val="49"/>
    <w:rsid w:val="00D57B0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Default">
    <w:name w:val="Default"/>
    <w:rsid w:val="0052774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E44B7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A959BC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table" w:styleId="TableGrid">
    <w:name w:val="Table Grid"/>
    <w:basedOn w:val="TableNormal"/>
    <w:uiPriority w:val="39"/>
    <w:rsid w:val="00B1739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8C536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8C536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8C53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61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4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4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bir@iit.du.ac.b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TulshiDas3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sse0811@iit.du.ac.bd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2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User</cp:lastModifiedBy>
  <cp:revision>468</cp:revision>
  <cp:lastPrinted>2018-12-03T06:35:00Z</cp:lastPrinted>
  <dcterms:created xsi:type="dcterms:W3CDTF">2018-11-08T04:13:00Z</dcterms:created>
  <dcterms:modified xsi:type="dcterms:W3CDTF">2018-12-17T14:33:00Z</dcterms:modified>
</cp:coreProperties>
</file>